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AD07648" w14:textId="77777777" w:rsidR="001F1D49" w:rsidRPr="00E407A8" w:rsidRDefault="001F1D49" w:rsidP="000832DC">
      <w:pPr>
        <w:pStyle w:val="Zkladntext"/>
        <w:rPr>
          <w:rFonts w:ascii="Arial Narrow" w:hAnsi="Arial Narrow"/>
          <w:lang w:val="sk-SK"/>
        </w:rPr>
      </w:pPr>
    </w:p>
    <w:p w14:paraId="144F5AE3" w14:textId="4D806B87" w:rsidR="00C2618B" w:rsidRPr="00E407A8" w:rsidRDefault="000900CD" w:rsidP="00C551F5">
      <w:pPr>
        <w:pStyle w:val="Nadpis4"/>
        <w:numPr>
          <w:ilvl w:val="0"/>
          <w:numId w:val="1"/>
        </w:numPr>
        <w:ind w:left="567" w:hanging="567"/>
        <w:rPr>
          <w:rFonts w:ascii="Arial Narrow" w:hAnsi="Arial Narrow"/>
          <w:lang w:val="sk-SK"/>
        </w:rPr>
      </w:pPr>
      <w:r w:rsidRPr="00E407A8">
        <w:rPr>
          <w:rFonts w:ascii="Arial Narrow" w:hAnsi="Arial Narrow"/>
          <w:lang w:val="sk-SK"/>
        </w:rPr>
        <w:t>Centrálna obstarávacia</w:t>
      </w:r>
      <w:r w:rsidRPr="00E407A8">
        <w:rPr>
          <w:rFonts w:ascii="Arial Narrow" w:hAnsi="Arial Narrow"/>
          <w:spacing w:val="-1"/>
          <w:lang w:val="sk-SK"/>
        </w:rPr>
        <w:t xml:space="preserve"> </w:t>
      </w:r>
      <w:r w:rsidRPr="00E407A8">
        <w:rPr>
          <w:rFonts w:ascii="Arial Narrow" w:hAnsi="Arial Narrow"/>
          <w:lang w:val="sk-SK"/>
        </w:rPr>
        <w:t>organizácia:</w:t>
      </w:r>
    </w:p>
    <w:p w14:paraId="27DC2C50" w14:textId="675F7BC5" w:rsidR="00856A12" w:rsidRPr="00E407A8" w:rsidRDefault="00856A12" w:rsidP="00FA5AE6">
      <w:pPr>
        <w:pStyle w:val="Zkladntext"/>
        <w:ind w:left="567" w:right="1103"/>
        <w:rPr>
          <w:rFonts w:ascii="Arial Narrow" w:hAnsi="Arial Narrow"/>
          <w:lang w:val="sk-SK"/>
        </w:rPr>
      </w:pPr>
      <w:r w:rsidRPr="00E407A8">
        <w:rPr>
          <w:rFonts w:ascii="Arial Narrow" w:hAnsi="Arial Narrow"/>
          <w:lang w:val="sk-SK"/>
        </w:rPr>
        <w:t>Ministerstvo vnútra Slovenskej republiky</w:t>
      </w:r>
      <w:r w:rsidR="0073297C" w:rsidRPr="00E407A8">
        <w:rPr>
          <w:rFonts w:ascii="Arial Narrow" w:hAnsi="Arial Narrow"/>
          <w:lang w:val="sk-SK"/>
        </w:rPr>
        <w:t xml:space="preserve"> (MV SR)</w:t>
      </w:r>
    </w:p>
    <w:p w14:paraId="435E78C7" w14:textId="13405BFB" w:rsidR="000900CD" w:rsidRPr="00E407A8" w:rsidRDefault="00856A12" w:rsidP="00FA5AE6">
      <w:pPr>
        <w:pStyle w:val="Zkladntext"/>
        <w:ind w:left="567" w:right="1103"/>
        <w:rPr>
          <w:rFonts w:ascii="Arial Narrow" w:hAnsi="Arial Narrow"/>
          <w:lang w:val="sk-SK"/>
        </w:rPr>
      </w:pPr>
      <w:r w:rsidRPr="00E407A8">
        <w:rPr>
          <w:rFonts w:ascii="Arial Narrow" w:hAnsi="Arial Narrow"/>
          <w:lang w:val="sk-SK"/>
        </w:rPr>
        <w:t>Pribinova 2, 812 72 Bratislava</w:t>
      </w:r>
    </w:p>
    <w:p w14:paraId="79718E72" w14:textId="23BCB6EC" w:rsidR="000900CD" w:rsidRPr="00E407A8" w:rsidRDefault="000900CD" w:rsidP="00FA5AE6">
      <w:pPr>
        <w:pStyle w:val="Zkladntext"/>
        <w:ind w:left="567"/>
        <w:rPr>
          <w:rFonts w:ascii="Arial Narrow" w:hAnsi="Arial Narrow"/>
          <w:lang w:val="sk-SK"/>
        </w:rPr>
      </w:pPr>
      <w:r w:rsidRPr="00E407A8">
        <w:rPr>
          <w:rFonts w:ascii="Arial Narrow" w:hAnsi="Arial Narrow"/>
          <w:lang w:val="sk-SK"/>
        </w:rPr>
        <w:t xml:space="preserve">IČO: </w:t>
      </w:r>
      <w:r w:rsidR="00856A12" w:rsidRPr="00E407A8">
        <w:rPr>
          <w:rFonts w:ascii="Arial Narrow" w:hAnsi="Arial Narrow"/>
          <w:lang w:val="sk-SK"/>
        </w:rPr>
        <w:t>00151866</w:t>
      </w:r>
    </w:p>
    <w:p w14:paraId="1C16D2D8" w14:textId="2329E730" w:rsidR="00B66E44" w:rsidRPr="00E407A8" w:rsidRDefault="000900CD" w:rsidP="00FA5AE6">
      <w:pPr>
        <w:pStyle w:val="Zkladntext"/>
        <w:ind w:left="567" w:right="-31"/>
        <w:rPr>
          <w:rFonts w:ascii="Arial Narrow" w:hAnsi="Arial Narrow"/>
          <w:lang w:val="sk-SK"/>
        </w:rPr>
      </w:pPr>
      <w:r w:rsidRPr="00E407A8">
        <w:rPr>
          <w:rFonts w:ascii="Arial Narrow" w:hAnsi="Arial Narrow"/>
          <w:lang w:val="sk-SK"/>
        </w:rPr>
        <w:t xml:space="preserve">Kontakt: </w:t>
      </w:r>
      <w:r w:rsidR="00856A12" w:rsidRPr="00E407A8">
        <w:rPr>
          <w:rFonts w:ascii="Arial Narrow" w:hAnsi="Arial Narrow"/>
          <w:lang w:val="sk-SK"/>
        </w:rPr>
        <w:t xml:space="preserve">odbor </w:t>
      </w:r>
      <w:r w:rsidR="00236D59">
        <w:rPr>
          <w:rFonts w:ascii="Arial Narrow" w:hAnsi="Arial Narrow"/>
          <w:lang w:val="sk-SK"/>
        </w:rPr>
        <w:t xml:space="preserve">realizácie </w:t>
      </w:r>
      <w:r w:rsidR="00856A12" w:rsidRPr="00E407A8">
        <w:rPr>
          <w:rFonts w:ascii="Arial Narrow" w:hAnsi="Arial Narrow"/>
          <w:lang w:val="sk-SK"/>
        </w:rPr>
        <w:t>verejného obstarávania</w:t>
      </w:r>
      <w:r w:rsidR="00236D59">
        <w:rPr>
          <w:rFonts w:ascii="Arial Narrow" w:hAnsi="Arial Narrow"/>
          <w:lang w:val="sk-SK"/>
        </w:rPr>
        <w:t>,</w:t>
      </w:r>
      <w:r w:rsidR="00856A12" w:rsidRPr="00E407A8">
        <w:rPr>
          <w:rFonts w:ascii="Arial Narrow" w:hAnsi="Arial Narrow"/>
          <w:lang w:val="sk-SK"/>
        </w:rPr>
        <w:t xml:space="preserve"> </w:t>
      </w:r>
      <w:r w:rsidR="0096456F">
        <w:rPr>
          <w:rFonts w:ascii="Arial Narrow" w:hAnsi="Arial Narrow"/>
          <w:lang w:val="sk-SK"/>
        </w:rPr>
        <w:t>S</w:t>
      </w:r>
      <w:r w:rsidR="00856A12" w:rsidRPr="00E407A8">
        <w:rPr>
          <w:rFonts w:ascii="Arial Narrow" w:hAnsi="Arial Narrow"/>
          <w:lang w:val="sk-SK"/>
        </w:rPr>
        <w:t>ekci</w:t>
      </w:r>
      <w:r w:rsidR="00E36A27" w:rsidRPr="00E407A8">
        <w:rPr>
          <w:rFonts w:ascii="Arial Narrow" w:hAnsi="Arial Narrow"/>
          <w:lang w:val="sk-SK"/>
        </w:rPr>
        <w:t>a</w:t>
      </w:r>
      <w:r w:rsidR="00856A12" w:rsidRPr="00E407A8">
        <w:rPr>
          <w:rFonts w:ascii="Arial Narrow" w:hAnsi="Arial Narrow"/>
          <w:lang w:val="sk-SK"/>
        </w:rPr>
        <w:t xml:space="preserve"> </w:t>
      </w:r>
      <w:r w:rsidR="00236D59">
        <w:rPr>
          <w:rFonts w:ascii="Arial Narrow" w:hAnsi="Arial Narrow"/>
          <w:lang w:val="sk-SK"/>
        </w:rPr>
        <w:t>verejného obstarávania</w:t>
      </w:r>
      <w:r w:rsidR="00856A12" w:rsidRPr="00E407A8">
        <w:rPr>
          <w:rFonts w:ascii="Arial Narrow" w:hAnsi="Arial Narrow"/>
          <w:lang w:val="sk-SK"/>
        </w:rPr>
        <w:t xml:space="preserve"> MV SR</w:t>
      </w:r>
    </w:p>
    <w:p w14:paraId="437C8456" w14:textId="7BAE574D" w:rsidR="00C2618B" w:rsidRPr="00E407A8" w:rsidRDefault="000900CD" w:rsidP="00FA5AE6">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856A12" w:rsidRPr="00E407A8">
        <w:rPr>
          <w:rFonts w:ascii="Arial Narrow" w:hAnsi="Arial Narrow"/>
          <w:lang w:val="sk-SK"/>
        </w:rPr>
        <w:t xml:space="preserve"> </w:t>
      </w:r>
      <w:hyperlink r:id="rId11" w:history="1">
        <w:r w:rsidR="00856A12" w:rsidRPr="00E407A8">
          <w:rPr>
            <w:rStyle w:val="Hypertextovprepojenie"/>
            <w:rFonts w:ascii="Arial Narrow" w:hAnsi="Arial Narrow"/>
            <w:b w:val="0"/>
            <w:lang w:val="sk-SK"/>
          </w:rPr>
          <w:t>https://www.minv.sk</w:t>
        </w:r>
      </w:hyperlink>
      <w:r w:rsidR="00856A12" w:rsidRPr="00E407A8">
        <w:rPr>
          <w:rFonts w:ascii="Arial Narrow" w:hAnsi="Arial Narrow"/>
          <w:lang w:val="sk-SK"/>
        </w:rPr>
        <w:t xml:space="preserve"> </w:t>
      </w:r>
    </w:p>
    <w:p w14:paraId="5263436C" w14:textId="55627F2C" w:rsidR="00A06F17" w:rsidRPr="00E407A8" w:rsidRDefault="00A06F17" w:rsidP="00A06F17">
      <w:pPr>
        <w:ind w:left="492" w:firstLine="75"/>
        <w:rPr>
          <w:rFonts w:ascii="Arial Narrow" w:hAnsi="Arial Narrow"/>
          <w:lang w:val="sk-SK"/>
        </w:rPr>
      </w:pPr>
      <w:r w:rsidRPr="00E407A8">
        <w:rPr>
          <w:rFonts w:ascii="Arial Narrow" w:hAnsi="Arial Narrow"/>
          <w:lang w:val="sk-SK"/>
        </w:rPr>
        <w:t>(ďalej aj „</w:t>
      </w:r>
      <w:r w:rsidRPr="00E407A8">
        <w:rPr>
          <w:rFonts w:ascii="Arial Narrow" w:hAnsi="Arial Narrow"/>
          <w:b/>
          <w:bCs/>
          <w:lang w:val="sk-SK"/>
        </w:rPr>
        <w:t>verejný obstarávateľ</w:t>
      </w:r>
      <w:r w:rsidRPr="00E407A8">
        <w:rPr>
          <w:rFonts w:ascii="Arial Narrow" w:hAnsi="Arial Narrow"/>
          <w:lang w:val="sk-SK"/>
        </w:rPr>
        <w:t>“)</w:t>
      </w:r>
    </w:p>
    <w:p w14:paraId="0FF68344" w14:textId="68817D1C" w:rsidR="006E3ED4" w:rsidRDefault="00515E34" w:rsidP="00C814F5">
      <w:pPr>
        <w:pStyle w:val="Nadpis4"/>
        <w:spacing w:before="120"/>
        <w:ind w:left="0"/>
        <w:rPr>
          <w:rFonts w:ascii="Arial Narrow" w:hAnsi="Arial Narrow"/>
          <w:lang w:val="sk-SK"/>
        </w:rPr>
      </w:pPr>
      <w:r>
        <w:rPr>
          <w:rFonts w:ascii="Arial Narrow" w:hAnsi="Arial Narrow"/>
          <w:lang w:val="sk-SK"/>
        </w:rPr>
        <w:t xml:space="preserve">           </w:t>
      </w:r>
      <w:r w:rsidR="006E3ED4">
        <w:rPr>
          <w:rFonts w:ascii="Arial Narrow" w:hAnsi="Arial Narrow"/>
          <w:lang w:val="sk-SK"/>
        </w:rPr>
        <w:t>Zadávanie tejto zákazky sa vykonáva pre:</w:t>
      </w:r>
    </w:p>
    <w:p w14:paraId="7F167674" w14:textId="782FD54C" w:rsidR="006E3ED4" w:rsidRDefault="006E3ED4" w:rsidP="006E3ED4">
      <w:pPr>
        <w:ind w:left="567"/>
        <w:jc w:val="both"/>
        <w:rPr>
          <w:rStyle w:val="FontStyle13"/>
          <w:rFonts w:ascii="Arial Narrow" w:hAnsi="Arial Narrow"/>
        </w:rPr>
      </w:pPr>
      <w:r>
        <w:rPr>
          <w:rFonts w:ascii="Arial Narrow" w:hAnsi="Arial Narrow"/>
          <w:lang w:val="sk-SK"/>
        </w:rPr>
        <w:t>Názov organizácie:</w:t>
      </w:r>
      <w:r>
        <w:rPr>
          <w:rFonts w:ascii="Arial Narrow" w:hAnsi="Arial Narrow"/>
          <w:lang w:val="sk-SK"/>
        </w:rPr>
        <w:tab/>
      </w:r>
      <w:r>
        <w:rPr>
          <w:rFonts w:ascii="Arial Narrow" w:hAnsi="Arial Narrow"/>
          <w:lang w:val="sk-SK"/>
        </w:rPr>
        <w:tab/>
      </w:r>
      <w:r>
        <w:rPr>
          <w:rFonts w:ascii="Arial Narrow" w:hAnsi="Arial Narrow"/>
          <w:lang w:val="sk-SK"/>
        </w:rPr>
        <w:tab/>
      </w:r>
      <w:r w:rsidR="0096456F">
        <w:rPr>
          <w:rStyle w:val="FontStyle13"/>
          <w:rFonts w:ascii="Arial Narrow" w:hAnsi="Arial Narrow"/>
          <w:lang w:val="sk-SK"/>
        </w:rPr>
        <w:t>Automobilové opravovne Ministerstva vnútra SR, a.s.</w:t>
      </w:r>
    </w:p>
    <w:p w14:paraId="1BCB4D88" w14:textId="28824850" w:rsidR="006E3ED4" w:rsidRDefault="006E3ED4" w:rsidP="006E3ED4">
      <w:pPr>
        <w:ind w:left="567"/>
        <w:jc w:val="both"/>
        <w:rPr>
          <w:bCs/>
        </w:rPr>
      </w:pPr>
      <w:r>
        <w:rPr>
          <w:rFonts w:ascii="Arial Narrow" w:hAnsi="Arial Narrow"/>
          <w:lang w:val="sk-SK"/>
        </w:rPr>
        <w:t>Adresa organizácie:</w:t>
      </w:r>
      <w:r>
        <w:rPr>
          <w:rFonts w:ascii="Arial Narrow" w:hAnsi="Arial Narrow"/>
          <w:lang w:val="sk-SK"/>
        </w:rPr>
        <w:tab/>
      </w:r>
      <w:r>
        <w:rPr>
          <w:rFonts w:ascii="Arial Narrow" w:hAnsi="Arial Narrow"/>
          <w:lang w:val="sk-SK"/>
        </w:rPr>
        <w:tab/>
      </w:r>
      <w:r w:rsidR="0096456F">
        <w:rPr>
          <w:rFonts w:ascii="Arial Narrow" w:hAnsi="Arial Narrow"/>
          <w:bCs/>
          <w:lang w:val="sk-SK"/>
        </w:rPr>
        <w:t>Sklabinská 20</w:t>
      </w:r>
      <w:r>
        <w:rPr>
          <w:rFonts w:ascii="Arial Narrow" w:hAnsi="Arial Narrow"/>
          <w:bCs/>
          <w:lang w:val="sk-SK"/>
        </w:rPr>
        <w:t>, 9</w:t>
      </w:r>
      <w:r w:rsidR="0096456F">
        <w:rPr>
          <w:rFonts w:ascii="Arial Narrow" w:hAnsi="Arial Narrow"/>
          <w:bCs/>
          <w:lang w:val="sk-SK"/>
        </w:rPr>
        <w:t>3</w:t>
      </w:r>
      <w:r>
        <w:rPr>
          <w:rFonts w:ascii="Arial Narrow" w:hAnsi="Arial Narrow"/>
          <w:bCs/>
          <w:lang w:val="sk-SK"/>
        </w:rPr>
        <w:t>1 0</w:t>
      </w:r>
      <w:r w:rsidR="0096456F">
        <w:rPr>
          <w:rFonts w:ascii="Arial Narrow" w:hAnsi="Arial Narrow"/>
          <w:bCs/>
          <w:lang w:val="sk-SK"/>
        </w:rPr>
        <w:t>6</w:t>
      </w:r>
      <w:r>
        <w:rPr>
          <w:rFonts w:ascii="Arial Narrow" w:hAnsi="Arial Narrow"/>
          <w:bCs/>
          <w:lang w:val="sk-SK"/>
        </w:rPr>
        <w:t xml:space="preserve"> </w:t>
      </w:r>
      <w:r w:rsidR="0096456F">
        <w:rPr>
          <w:rFonts w:ascii="Arial Narrow" w:hAnsi="Arial Narrow"/>
          <w:bCs/>
          <w:lang w:val="sk-SK"/>
        </w:rPr>
        <w:t>Bratislava</w:t>
      </w:r>
    </w:p>
    <w:p w14:paraId="616A2AF4" w14:textId="6F35E30A" w:rsidR="006E3ED4" w:rsidRDefault="006E3ED4" w:rsidP="006E3ED4">
      <w:pPr>
        <w:ind w:left="567"/>
        <w:jc w:val="both"/>
        <w:rPr>
          <w:rStyle w:val="FontStyle13"/>
          <w:rFonts w:ascii="Arial Narrow" w:hAnsi="Arial Narrow"/>
          <w:lang w:val="sk-SK"/>
        </w:rPr>
      </w:pPr>
      <w:r>
        <w:rPr>
          <w:rFonts w:ascii="Arial Narrow" w:hAnsi="Arial Narrow"/>
          <w:lang w:val="sk-SK"/>
        </w:rPr>
        <w:t>IČO:</w:t>
      </w:r>
      <w:r>
        <w:rPr>
          <w:rStyle w:val="FontStyle13"/>
          <w:rFonts w:ascii="Arial Narrow" w:hAnsi="Arial Narrow"/>
          <w:lang w:val="sk-SK"/>
        </w:rPr>
        <w:t xml:space="preserve"> </w:t>
      </w:r>
      <w:r>
        <w:rPr>
          <w:rStyle w:val="FontStyle13"/>
          <w:rFonts w:ascii="Arial Narrow" w:hAnsi="Arial Narrow"/>
          <w:lang w:val="sk-SK"/>
        </w:rPr>
        <w:tab/>
      </w:r>
      <w:r>
        <w:rPr>
          <w:rStyle w:val="FontStyle13"/>
          <w:rFonts w:ascii="Arial Narrow" w:hAnsi="Arial Narrow"/>
          <w:lang w:val="sk-SK"/>
        </w:rPr>
        <w:tab/>
      </w:r>
      <w:r>
        <w:rPr>
          <w:rStyle w:val="FontStyle13"/>
          <w:rFonts w:ascii="Arial Narrow" w:hAnsi="Arial Narrow"/>
          <w:lang w:val="sk-SK"/>
        </w:rPr>
        <w:tab/>
      </w:r>
      <w:r>
        <w:rPr>
          <w:rStyle w:val="FontStyle13"/>
          <w:rFonts w:ascii="Arial Narrow" w:hAnsi="Arial Narrow"/>
          <w:lang w:val="sk-SK"/>
        </w:rPr>
        <w:tab/>
        <w:t>4</w:t>
      </w:r>
      <w:r w:rsidR="0096456F">
        <w:rPr>
          <w:rStyle w:val="FontStyle13"/>
          <w:rFonts w:ascii="Arial Narrow" w:hAnsi="Arial Narrow"/>
          <w:lang w:val="sk-SK"/>
        </w:rPr>
        <w:t>4855206</w:t>
      </w:r>
    </w:p>
    <w:p w14:paraId="40FEB698" w14:textId="2CA80F77" w:rsidR="006E3ED4" w:rsidRDefault="006E3ED4" w:rsidP="006E3ED4">
      <w:pPr>
        <w:ind w:left="567"/>
        <w:jc w:val="both"/>
      </w:pPr>
      <w:r>
        <w:rPr>
          <w:rFonts w:ascii="Arial Narrow" w:hAnsi="Arial Narrow"/>
          <w:lang w:val="sk-SK"/>
        </w:rPr>
        <w:t xml:space="preserve">DIČ:                                                    </w:t>
      </w:r>
      <w:r w:rsidR="00B770E4" w:rsidRPr="00B770E4">
        <w:rPr>
          <w:rFonts w:ascii="Arial Narrow" w:eastAsia="Arial" w:hAnsi="Arial Narrow"/>
        </w:rPr>
        <w:t>202285020</w:t>
      </w:r>
    </w:p>
    <w:p w14:paraId="06AFCAE6" w14:textId="15506D67" w:rsidR="006E3ED4" w:rsidRDefault="006E3ED4" w:rsidP="006E3ED4">
      <w:pPr>
        <w:ind w:left="567"/>
        <w:jc w:val="both"/>
        <w:rPr>
          <w:rFonts w:ascii="Arial Narrow" w:hAnsi="Arial Narrow"/>
          <w:lang w:val="sk-SK"/>
        </w:rPr>
      </w:pPr>
      <w:r>
        <w:rPr>
          <w:rFonts w:ascii="Arial Narrow" w:hAnsi="Arial Narrow"/>
          <w:lang w:val="sk-SK"/>
        </w:rPr>
        <w:t xml:space="preserve">IČ DPH                                               </w:t>
      </w:r>
      <w:r w:rsidR="00B770E4" w:rsidRPr="00B770E4">
        <w:rPr>
          <w:rFonts w:ascii="Arial Narrow" w:hAnsi="Arial Narrow"/>
          <w:color w:val="373737"/>
        </w:rPr>
        <w:t>SK2022850203</w:t>
      </w:r>
    </w:p>
    <w:p w14:paraId="21079FB1" w14:textId="2B566CF0" w:rsidR="006E3ED4" w:rsidRDefault="006E3ED4" w:rsidP="006E3ED4">
      <w:pPr>
        <w:ind w:left="567"/>
        <w:jc w:val="both"/>
        <w:rPr>
          <w:rFonts w:ascii="Arial Narrow" w:hAnsi="Arial Narrow"/>
          <w:lang w:val="sk-SK"/>
        </w:rPr>
      </w:pPr>
      <w:r>
        <w:rPr>
          <w:rFonts w:ascii="Arial Narrow" w:hAnsi="Arial Narrow"/>
          <w:lang w:val="sk-SK"/>
        </w:rPr>
        <w:t>Štatutár</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r>
      <w:r w:rsidR="0096456F">
        <w:rPr>
          <w:rFonts w:ascii="Arial Narrow" w:hAnsi="Arial Narrow"/>
          <w:lang w:val="sk-SK"/>
        </w:rPr>
        <w:t>M</w:t>
      </w:r>
      <w:r>
        <w:rPr>
          <w:rFonts w:ascii="Arial Narrow" w:hAnsi="Arial Narrow"/>
          <w:lang w:val="sk-SK"/>
        </w:rPr>
        <w:t>g</w:t>
      </w:r>
      <w:r w:rsidR="0096456F">
        <w:rPr>
          <w:rFonts w:ascii="Arial Narrow" w:hAnsi="Arial Narrow"/>
          <w:lang w:val="sk-SK"/>
        </w:rPr>
        <w:t>r</w:t>
      </w:r>
      <w:r>
        <w:rPr>
          <w:rFonts w:ascii="Arial Narrow" w:hAnsi="Arial Narrow"/>
          <w:lang w:val="sk-SK"/>
        </w:rPr>
        <w:t xml:space="preserve">. </w:t>
      </w:r>
      <w:r w:rsidR="0096456F">
        <w:rPr>
          <w:rFonts w:ascii="Arial Narrow" w:hAnsi="Arial Narrow"/>
          <w:lang w:val="sk-SK"/>
        </w:rPr>
        <w:t xml:space="preserve">Lukáš </w:t>
      </w:r>
      <w:proofErr w:type="spellStart"/>
      <w:r w:rsidR="0096456F">
        <w:rPr>
          <w:rFonts w:ascii="Arial Narrow" w:hAnsi="Arial Narrow"/>
          <w:lang w:val="sk-SK"/>
        </w:rPr>
        <w:t>Huňara</w:t>
      </w:r>
      <w:proofErr w:type="spellEnd"/>
      <w:r>
        <w:rPr>
          <w:rFonts w:ascii="Arial Narrow" w:hAnsi="Arial Narrow"/>
          <w:lang w:val="sk-SK"/>
        </w:rPr>
        <w:t xml:space="preserve">, </w:t>
      </w:r>
      <w:r w:rsidR="0096456F">
        <w:rPr>
          <w:rFonts w:ascii="Arial Narrow" w:hAnsi="Arial Narrow"/>
          <w:lang w:val="sk-SK"/>
        </w:rPr>
        <w:t xml:space="preserve">generálny </w:t>
      </w:r>
      <w:r>
        <w:rPr>
          <w:rFonts w:ascii="Arial Narrow" w:hAnsi="Arial Narrow"/>
          <w:lang w:val="sk-SK"/>
        </w:rPr>
        <w:t xml:space="preserve">riaditeľ </w:t>
      </w:r>
      <w:r w:rsidR="0096456F">
        <w:rPr>
          <w:rFonts w:ascii="Arial Narrow" w:hAnsi="Arial Narrow"/>
          <w:lang w:val="sk-SK"/>
        </w:rPr>
        <w:t>a predseda predstavenstva</w:t>
      </w:r>
    </w:p>
    <w:p w14:paraId="4B6C0262" w14:textId="253251AA" w:rsidR="001F1D49" w:rsidRPr="001F1D49" w:rsidRDefault="001F1D49" w:rsidP="001F1D49">
      <w:pPr>
        <w:widowControl/>
        <w:adjustRightInd w:val="0"/>
        <w:ind w:left="3115" w:firstLine="425"/>
        <w:rPr>
          <w:rFonts w:ascii="Arial Narrow" w:hAnsi="Arial Narrow"/>
          <w:noProof/>
          <w:color w:val="000000"/>
          <w:lang w:val="sk-SK" w:eastAsia="sk-SK"/>
        </w:rPr>
      </w:pPr>
      <w:r w:rsidRPr="001F1D49">
        <w:rPr>
          <w:rFonts w:ascii="Arial Narrow" w:hAnsi="Arial Narrow"/>
          <w:noProof/>
          <w:color w:val="000000"/>
          <w:lang w:val="sk-SK" w:eastAsia="sk-SK"/>
        </w:rPr>
        <w:t>PhDr. Ján Žovin – člen predstavenstva</w:t>
      </w:r>
    </w:p>
    <w:p w14:paraId="2D9E071C" w14:textId="7CAC90C9" w:rsidR="001F1D49" w:rsidRDefault="001F1D49" w:rsidP="001F1D49">
      <w:pPr>
        <w:ind w:left="567"/>
        <w:jc w:val="both"/>
        <w:rPr>
          <w:rStyle w:val="FontStyle13"/>
          <w:rFonts w:ascii="Arial Narrow" w:hAnsi="Arial Narrow"/>
        </w:rPr>
      </w:pPr>
      <w:r w:rsidRPr="001F1D49">
        <w:rPr>
          <w:rFonts w:ascii="Arial Narrow" w:hAnsi="Arial Narrow"/>
          <w:noProof/>
          <w:color w:val="000000"/>
          <w:lang w:val="sk-SK" w:eastAsia="sk-SK"/>
        </w:rPr>
        <w:tab/>
      </w:r>
      <w:r w:rsidRPr="001F1D49">
        <w:rPr>
          <w:rFonts w:ascii="Arial Narrow" w:hAnsi="Arial Narrow"/>
          <w:noProof/>
          <w:color w:val="000000"/>
          <w:lang w:val="sk-SK" w:eastAsia="sk-SK"/>
        </w:rPr>
        <w:tab/>
      </w:r>
      <w:r w:rsidRPr="001F1D49">
        <w:rPr>
          <w:rFonts w:ascii="Arial Narrow" w:hAnsi="Arial Narrow"/>
          <w:noProof/>
          <w:color w:val="000000"/>
          <w:lang w:val="sk-SK" w:eastAsia="sk-SK"/>
        </w:rPr>
        <w:tab/>
      </w:r>
      <w:r w:rsidRPr="001F1D49">
        <w:rPr>
          <w:rFonts w:ascii="Arial Narrow" w:hAnsi="Arial Narrow"/>
          <w:noProof/>
          <w:color w:val="000000"/>
          <w:lang w:val="sk-SK" w:eastAsia="sk-SK"/>
        </w:rPr>
        <w:tab/>
      </w:r>
      <w:r w:rsidRPr="001F1D49">
        <w:rPr>
          <w:rFonts w:ascii="Arial Narrow" w:hAnsi="Arial Narrow"/>
          <w:noProof/>
          <w:color w:val="000000"/>
          <w:lang w:val="sk-SK" w:eastAsia="sk-SK"/>
        </w:rPr>
        <w:tab/>
        <w:t>PhDr. Aurel Gonščák – člen predstavenstva</w:t>
      </w:r>
    </w:p>
    <w:p w14:paraId="2525FF9B" w14:textId="7D55AD93" w:rsidR="001F1D49" w:rsidRDefault="006E3ED4" w:rsidP="001F1D49">
      <w:pPr>
        <w:pStyle w:val="Zkladntext"/>
        <w:ind w:left="3540" w:right="1670" w:hanging="2970"/>
      </w:pPr>
      <w:r>
        <w:rPr>
          <w:rFonts w:ascii="Arial Narrow" w:hAnsi="Arial Narrow"/>
          <w:bCs/>
          <w:lang w:val="sk-SK"/>
        </w:rPr>
        <w:t>Kontaktná osoba:</w:t>
      </w:r>
      <w:r w:rsidR="001F1D49">
        <w:rPr>
          <w:rFonts w:ascii="Arial Narrow" w:hAnsi="Arial Narrow"/>
          <w:lang w:val="sk-SK"/>
        </w:rPr>
        <w:t xml:space="preserve"> </w:t>
      </w:r>
      <w:r w:rsidR="001F1D49">
        <w:rPr>
          <w:rFonts w:ascii="Arial Narrow" w:hAnsi="Arial Narrow"/>
          <w:lang w:val="sk-SK"/>
        </w:rPr>
        <w:tab/>
      </w:r>
      <w:r w:rsidR="001F1D49" w:rsidRPr="001F1D49">
        <w:rPr>
          <w:rFonts w:ascii="Arial Narrow" w:hAnsi="Arial Narrow"/>
          <w:lang w:val="sk-SK"/>
        </w:rPr>
        <w:t>Ing. Tomáš Kubiš – riaditeľ prevádzky Banská Bystrica</w:t>
      </w:r>
    </w:p>
    <w:p w14:paraId="7B562EED" w14:textId="2A739A92" w:rsidR="006E3ED4" w:rsidRDefault="006E3ED4" w:rsidP="006E3ED4">
      <w:pPr>
        <w:pStyle w:val="Zkladntext"/>
        <w:ind w:left="567" w:right="1670"/>
        <w:rPr>
          <w:rFonts w:ascii="Arial Narrow" w:hAnsi="Arial Narrow"/>
          <w:lang w:val="sk-SK"/>
        </w:rPr>
      </w:pPr>
      <w:r>
        <w:rPr>
          <w:rFonts w:ascii="Arial Narrow" w:hAnsi="Arial Narrow"/>
          <w:bCs/>
          <w:lang w:val="sk-SK"/>
        </w:rPr>
        <w:t>tel. č.:</w:t>
      </w:r>
      <w:r>
        <w:rPr>
          <w:rFonts w:ascii="Arial Narrow" w:hAnsi="Arial Narrow"/>
          <w:lang w:val="sk-SK"/>
        </w:rPr>
        <w:t xml:space="preserve"> </w:t>
      </w:r>
      <w:r>
        <w:rPr>
          <w:rFonts w:ascii="Arial Narrow" w:hAnsi="Arial Narrow"/>
          <w:lang w:val="sk-SK"/>
        </w:rPr>
        <w:tab/>
        <w:t xml:space="preserve">             </w:t>
      </w:r>
      <w:r>
        <w:rPr>
          <w:rFonts w:ascii="Arial Narrow" w:hAnsi="Arial Narrow"/>
          <w:lang w:val="sk-SK"/>
        </w:rPr>
        <w:tab/>
      </w:r>
      <w:r>
        <w:rPr>
          <w:rFonts w:ascii="Arial Narrow" w:hAnsi="Arial Narrow"/>
          <w:lang w:val="sk-SK"/>
        </w:rPr>
        <w:tab/>
      </w:r>
      <w:r>
        <w:rPr>
          <w:rFonts w:ascii="Arial Narrow" w:hAnsi="Arial Narrow"/>
          <w:lang w:val="sk-SK"/>
        </w:rPr>
        <w:tab/>
      </w:r>
      <w:r w:rsidR="001F1D49">
        <w:rPr>
          <w:rFonts w:ascii="Arial Narrow" w:hAnsi="Arial Narrow"/>
          <w:lang w:val="sk-SK"/>
        </w:rPr>
        <w:t xml:space="preserve">+ 421 </w:t>
      </w:r>
      <w:r w:rsidR="001F1D49" w:rsidRPr="001F1D49">
        <w:rPr>
          <w:rFonts w:ascii="Arial Narrow" w:hAnsi="Arial Narrow"/>
          <w:lang w:val="sk-SK"/>
        </w:rPr>
        <w:t xml:space="preserve">911 </w:t>
      </w:r>
      <w:r w:rsidR="001F1D49" w:rsidRPr="001F1D49">
        <w:rPr>
          <w:rFonts w:ascii="Arial Narrow" w:hAnsi="Arial Narrow"/>
        </w:rPr>
        <w:t>470 072</w:t>
      </w:r>
    </w:p>
    <w:p w14:paraId="34533F3F" w14:textId="75E67444" w:rsidR="006E3ED4" w:rsidRDefault="006E3ED4" w:rsidP="006E3ED4">
      <w:pPr>
        <w:pStyle w:val="Zkladntext"/>
        <w:ind w:left="567" w:right="1843"/>
        <w:rPr>
          <w:rFonts w:ascii="Arial Narrow" w:hAnsi="Arial Narrow"/>
          <w:b/>
          <w:color w:val="0000FF"/>
          <w:lang w:val="sk-SK"/>
        </w:rPr>
      </w:pPr>
      <w:r>
        <w:rPr>
          <w:rFonts w:ascii="Arial Narrow" w:hAnsi="Arial Narrow"/>
          <w:bCs/>
          <w:lang w:val="sk-SK"/>
        </w:rPr>
        <w:t>e-mail:</w:t>
      </w:r>
      <w:r>
        <w:rPr>
          <w:rFonts w:ascii="Arial Narrow" w:hAnsi="Arial Narrow"/>
          <w:color w:val="0000FF"/>
          <w:lang w:val="sk-SK"/>
        </w:rPr>
        <w:t xml:space="preserve"> </w:t>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r w:rsidR="001F1D49">
        <w:rPr>
          <w:rFonts w:ascii="Arial Narrow" w:hAnsi="Arial Narrow"/>
          <w:lang w:val="sk-SK"/>
        </w:rPr>
        <w:t>tomas.kubis@aomvsr.sk</w:t>
      </w:r>
      <w:r>
        <w:rPr>
          <w:rFonts w:ascii="Arial Narrow" w:hAnsi="Arial Narrow"/>
          <w:b/>
          <w:color w:val="0000FF"/>
          <w:lang w:val="sk-SK"/>
        </w:rPr>
        <w:tab/>
        <w:t xml:space="preserve"> </w:t>
      </w:r>
    </w:p>
    <w:p w14:paraId="78AE252E" w14:textId="74526535" w:rsidR="006E3ED4" w:rsidRPr="006E3ED4" w:rsidRDefault="006E3ED4" w:rsidP="006E3ED4">
      <w:pPr>
        <w:pStyle w:val="Zkladntext"/>
        <w:ind w:left="567" w:right="1843"/>
        <w:rPr>
          <w:rStyle w:val="Hypertextovprepojenie"/>
          <w:b w:val="0"/>
          <w:bCs/>
        </w:rPr>
      </w:pPr>
      <w:r>
        <w:rPr>
          <w:rFonts w:ascii="Arial Narrow" w:hAnsi="Arial Narrow"/>
          <w:lang w:val="sk-SK"/>
        </w:rPr>
        <w:t xml:space="preserve">adresa hlavnej stránky verejného obstarávateľa /URL/:   </w:t>
      </w:r>
      <w:r w:rsidR="001F1D49">
        <w:rPr>
          <w:rFonts w:ascii="Arial Narrow" w:hAnsi="Arial Narrow"/>
          <w:lang w:val="sk-SK"/>
        </w:rPr>
        <w:t>www.aomvsr.sk</w:t>
      </w:r>
    </w:p>
    <w:p w14:paraId="6DC626F0" w14:textId="22F0A995" w:rsidR="009F0574" w:rsidRPr="00E407A8" w:rsidRDefault="009F0574" w:rsidP="00FA5AE6">
      <w:pPr>
        <w:pStyle w:val="Zkladntext"/>
        <w:ind w:left="567" w:right="1670"/>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dkaz na internetovú adresu, na ktorej sú dostupné súťažné podklady, oznámenie o vyhlásení verejného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E407A8" w:rsidRDefault="00BA2CC1" w:rsidP="00FA5AE6">
      <w:pPr>
        <w:pStyle w:val="Zkladntext"/>
        <w:ind w:left="1134" w:right="1843" w:hanging="567"/>
        <w:rPr>
          <w:rFonts w:ascii="Arial Narrow" w:hAnsi="Arial Narrow"/>
          <w:b/>
          <w:lang w:val="sk-SK"/>
        </w:rPr>
      </w:pPr>
      <w:r w:rsidRPr="00FD6230">
        <w:rPr>
          <w:rFonts w:ascii="Arial Narrow" w:hAnsi="Arial Narrow"/>
          <w:b/>
          <w:bCs/>
          <w:lang w:val="sk-SK"/>
        </w:rPr>
        <w:t>3.1</w:t>
      </w:r>
      <w:r w:rsidRPr="00E407A8">
        <w:rPr>
          <w:rFonts w:ascii="Arial Narrow" w:hAnsi="Arial Narrow"/>
          <w:lang w:val="sk-SK"/>
        </w:rPr>
        <w:tab/>
      </w:r>
      <w:r w:rsidRPr="00E407A8">
        <w:rPr>
          <w:rFonts w:ascii="Arial Narrow" w:hAnsi="Arial Narrow"/>
          <w:b/>
          <w:lang w:val="sk-SK"/>
        </w:rPr>
        <w:t xml:space="preserve">súťažné podklady k zriadeniu dynamického nákupného systému (DNS): </w:t>
      </w:r>
    </w:p>
    <w:p w14:paraId="2472AF56" w14:textId="77777777" w:rsidR="00BA2CC1" w:rsidRPr="00E407A8" w:rsidRDefault="001A6EDA" w:rsidP="00FA5AE6">
      <w:pPr>
        <w:pStyle w:val="Zkladntext"/>
        <w:ind w:left="1134" w:right="1843"/>
        <w:rPr>
          <w:rFonts w:ascii="Arial Narrow" w:hAnsi="Arial Narrow"/>
          <w:b/>
          <w:lang w:val="sk-SK"/>
        </w:rPr>
      </w:pPr>
      <w:hyperlink r:id="rId12" w:history="1">
        <w:r w:rsidR="00BA2CC1" w:rsidRPr="00E407A8">
          <w:rPr>
            <w:rStyle w:val="Hypertextovprepojenie"/>
            <w:rFonts w:ascii="Arial Narrow" w:hAnsi="Arial Narrow"/>
            <w:b w:val="0"/>
            <w:lang w:val="sk-SK"/>
          </w:rPr>
          <w:t>https://josephine.proebiz.com/sk/tender/21754/summary</w:t>
        </w:r>
      </w:hyperlink>
      <w:r w:rsidR="00BA2CC1" w:rsidRPr="00E407A8">
        <w:rPr>
          <w:rFonts w:ascii="Arial Narrow" w:hAnsi="Arial Narrow"/>
          <w:b/>
          <w:lang w:val="sk-SK"/>
        </w:rPr>
        <w:t xml:space="preserve"> </w:t>
      </w:r>
    </w:p>
    <w:p w14:paraId="5EBD4D88" w14:textId="77777777" w:rsidR="00BA2CC1" w:rsidRPr="00E407A8" w:rsidRDefault="00BA2CC1" w:rsidP="00FA5AE6">
      <w:pPr>
        <w:pStyle w:val="Zkladntext"/>
        <w:ind w:left="1134" w:right="1843" w:hanging="567"/>
        <w:rPr>
          <w:rFonts w:ascii="Arial Narrow" w:hAnsi="Arial Narrow"/>
          <w:b/>
          <w:lang w:val="sk-SK"/>
        </w:rPr>
      </w:pPr>
    </w:p>
    <w:p w14:paraId="0131E327" w14:textId="37CE5E88" w:rsidR="00BA2CC1" w:rsidRPr="00E407A8" w:rsidRDefault="00BA2CC1" w:rsidP="00FA5AE6">
      <w:pPr>
        <w:pStyle w:val="Zkladntext"/>
        <w:ind w:left="1134" w:hanging="567"/>
        <w:rPr>
          <w:rFonts w:ascii="Arial Narrow" w:hAnsi="Arial Narrow"/>
          <w:b/>
          <w:lang w:val="sk-SK"/>
        </w:rPr>
      </w:pPr>
      <w:r w:rsidRPr="00E407A8">
        <w:rPr>
          <w:rFonts w:ascii="Arial Narrow" w:hAnsi="Arial Narrow"/>
          <w:b/>
          <w:lang w:val="sk-SK"/>
        </w:rPr>
        <w:t>3.2</w:t>
      </w:r>
      <w:r w:rsidRPr="00E407A8">
        <w:rPr>
          <w:rFonts w:ascii="Arial Narrow" w:hAnsi="Arial Narrow"/>
          <w:b/>
          <w:lang w:val="sk-SK"/>
        </w:rPr>
        <w:tab/>
        <w:t xml:space="preserve">odkaz na zverejnené oznámenie o vyhlásení verejného obstarávania (DNS): </w:t>
      </w:r>
    </w:p>
    <w:p w14:paraId="11BDE408" w14:textId="32BFD963" w:rsidR="0011135A" w:rsidRPr="00E407A8" w:rsidRDefault="001A6EDA" w:rsidP="00236D59">
      <w:pPr>
        <w:pStyle w:val="Zkladntext"/>
        <w:ind w:left="1134" w:right="1843"/>
        <w:rPr>
          <w:rStyle w:val="Hypertextovprepojenie"/>
          <w:rFonts w:ascii="Arial Narrow" w:hAnsi="Arial Narrow"/>
          <w:b w:val="0"/>
          <w:lang w:val="sk-SK"/>
        </w:rPr>
      </w:pPr>
      <w:hyperlink r:id="rId13" w:history="1">
        <w:r w:rsidR="00236D59" w:rsidRPr="00236D59">
          <w:rPr>
            <w:rStyle w:val="Hypertextovprepojenie"/>
            <w:rFonts w:ascii="Arial Narrow" w:hAnsi="Arial Narrow"/>
            <w:b w:val="0"/>
            <w:lang w:val="sk-SK"/>
          </w:rPr>
          <w:t>https://www.uvo.gov.sk/vyhladavanie/vyhladavanie-zakaziek/oznamenia/434701?cHash=19685fd05f2b975e391764684d100338</w:t>
        </w:r>
      </w:hyperlink>
      <w:r w:rsidR="00236D59" w:rsidRPr="00236D59">
        <w:rPr>
          <w:rStyle w:val="Hypertextovprepojenie"/>
          <w:rFonts w:ascii="Arial Narrow" w:hAnsi="Arial Narrow"/>
          <w:lang w:val="sk-SK"/>
        </w:rPr>
        <w:t xml:space="preserve"> </w:t>
      </w:r>
    </w:p>
    <w:p w14:paraId="318CEEA9" w14:textId="77777777" w:rsidR="00BA2CC1" w:rsidRPr="00E407A8" w:rsidRDefault="00BA2CC1" w:rsidP="00FA5AE6">
      <w:pPr>
        <w:pStyle w:val="Zkladntext"/>
        <w:spacing w:before="2"/>
        <w:ind w:left="1134" w:hanging="567"/>
        <w:rPr>
          <w:rFonts w:ascii="Arial Narrow" w:hAnsi="Arial Narrow"/>
          <w:b/>
          <w:lang w:val="sk-SK"/>
        </w:rPr>
      </w:pPr>
    </w:p>
    <w:p w14:paraId="6D042B5A" w14:textId="4808D3A9" w:rsidR="00BA2CC1" w:rsidRDefault="00BA2CC1" w:rsidP="00FA5AE6">
      <w:pPr>
        <w:pStyle w:val="Zkladntext"/>
        <w:spacing w:before="2"/>
        <w:ind w:left="1134" w:hanging="567"/>
        <w:rPr>
          <w:rFonts w:ascii="Arial Narrow" w:hAnsi="Arial Narrow"/>
          <w:b/>
          <w:lang w:val="sk-SK"/>
        </w:rPr>
      </w:pPr>
      <w:r w:rsidRPr="00E407A8">
        <w:rPr>
          <w:rFonts w:ascii="Arial Narrow" w:hAnsi="Arial Narrow"/>
          <w:b/>
          <w:lang w:val="sk-SK"/>
        </w:rPr>
        <w:t>3.3</w:t>
      </w:r>
      <w:r w:rsidRPr="00E407A8">
        <w:rPr>
          <w:rFonts w:ascii="Arial Narrow" w:hAnsi="Arial Narrow"/>
          <w:b/>
          <w:lang w:val="sk-SK"/>
        </w:rPr>
        <w:tab/>
        <w:t>odkaz na zverejnenú Výzvu na predkladanie ponúk v rámci tejto konkrétnej zákazky (KO):</w:t>
      </w:r>
    </w:p>
    <w:p w14:paraId="15ACE386" w14:textId="7BC9AA44" w:rsidR="00347355" w:rsidRDefault="00347355" w:rsidP="00FA5AE6">
      <w:pPr>
        <w:pStyle w:val="Zkladntext"/>
        <w:spacing w:before="2"/>
        <w:ind w:left="1134" w:hanging="567"/>
        <w:rPr>
          <w:rFonts w:ascii="Arial Narrow" w:hAnsi="Arial Narrow"/>
          <w:b/>
          <w:lang w:val="sk-SK"/>
        </w:rPr>
      </w:pPr>
      <w:r>
        <w:rPr>
          <w:rFonts w:ascii="Arial Narrow" w:hAnsi="Arial Narrow"/>
          <w:b/>
          <w:lang w:val="sk-SK"/>
        </w:rPr>
        <w:tab/>
      </w:r>
      <w:hyperlink r:id="rId14" w:history="1">
        <w:r w:rsidRPr="004E6BA3">
          <w:rPr>
            <w:rStyle w:val="Hypertextovprepojenie"/>
            <w:rFonts w:ascii="Arial Narrow" w:hAnsi="Arial Narrow"/>
            <w:lang w:val="sk-SK"/>
          </w:rPr>
          <w:t>https://josephine.proebiz.com/sk/tender/60256/summary</w:t>
        </w:r>
      </w:hyperlink>
    </w:p>
    <w:p w14:paraId="21BCC994" w14:textId="4EC25260" w:rsidR="00BA2CC1" w:rsidRPr="00E45610" w:rsidRDefault="00236D59" w:rsidP="00236D59">
      <w:pPr>
        <w:pStyle w:val="Zkladntext"/>
        <w:ind w:left="709" w:right="1843"/>
        <w:rPr>
          <w:rStyle w:val="Hypertextovprepojenie"/>
          <w:rFonts w:ascii="Arial Narrow" w:hAnsi="Arial Narrow"/>
          <w:b w:val="0"/>
        </w:rPr>
      </w:pPr>
      <w:r>
        <w:rPr>
          <w:rFonts w:ascii="Arial Narrow" w:hAnsi="Arial Narrow"/>
          <w:b/>
          <w:lang w:val="sk-SK"/>
        </w:rPr>
        <w:t xml:space="preserve">       </w:t>
      </w:r>
    </w:p>
    <w:p w14:paraId="4496145F" w14:textId="774D49AA" w:rsidR="00105A07" w:rsidRPr="00E407A8" w:rsidRDefault="00105A0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 xml:space="preserve">Identifikátor </w:t>
      </w:r>
      <w:r w:rsidR="00091DD2" w:rsidRPr="00E407A8">
        <w:rPr>
          <w:rFonts w:ascii="Arial Narrow" w:hAnsi="Arial Narrow"/>
          <w:lang w:val="sk-SK"/>
        </w:rPr>
        <w:t xml:space="preserve">zadávanej </w:t>
      </w:r>
      <w:r w:rsidRPr="00E407A8">
        <w:rPr>
          <w:rFonts w:ascii="Arial Narrow" w:hAnsi="Arial Narrow"/>
          <w:lang w:val="sk-SK"/>
        </w:rPr>
        <w:t>konkrétnej zákazky v</w:t>
      </w:r>
      <w:r w:rsidR="00470866" w:rsidRPr="00E407A8">
        <w:rPr>
          <w:rFonts w:ascii="Arial Narrow" w:hAnsi="Arial Narrow"/>
          <w:lang w:val="sk-SK"/>
        </w:rPr>
        <w:t> </w:t>
      </w:r>
      <w:r w:rsidRPr="00E407A8">
        <w:rPr>
          <w:rFonts w:ascii="Arial Narrow" w:hAnsi="Arial Narrow"/>
          <w:lang w:val="sk-SK"/>
        </w:rPr>
        <w:t>JOSEPHINE</w:t>
      </w:r>
      <w:r w:rsidR="00470866" w:rsidRPr="00E407A8">
        <w:rPr>
          <w:rFonts w:ascii="Arial Narrow" w:hAnsi="Arial Narrow"/>
          <w:lang w:val="sk-SK"/>
        </w:rPr>
        <w:t>:</w:t>
      </w:r>
    </w:p>
    <w:p w14:paraId="5F43AD10" w14:textId="1CC94F8A" w:rsidR="00CC5557" w:rsidRPr="00E45610" w:rsidRDefault="0011135A" w:rsidP="0011135A">
      <w:pPr>
        <w:pStyle w:val="Nadpis4"/>
        <w:tabs>
          <w:tab w:val="left" w:pos="567"/>
        </w:tabs>
        <w:ind w:left="0"/>
        <w:jc w:val="both"/>
        <w:rPr>
          <w:rFonts w:ascii="Arial Narrow" w:hAnsi="Arial Narrow"/>
          <w:b w:val="0"/>
          <w:bCs w:val="0"/>
          <w:lang w:val="sk-SK"/>
        </w:rPr>
      </w:pPr>
      <w:r w:rsidRPr="00E407A8">
        <w:rPr>
          <w:rFonts w:eastAsia="Arial Unicode MS"/>
        </w:rPr>
        <w:tab/>
      </w:r>
      <w:r w:rsidR="00347355">
        <w:rPr>
          <w:rFonts w:ascii="Arial Narrow" w:hAnsi="Arial Narrow"/>
          <w:b w:val="0"/>
          <w:bCs w:val="0"/>
          <w:lang w:val="sk-SK"/>
        </w:rPr>
        <w:t>60256</w:t>
      </w:r>
    </w:p>
    <w:p w14:paraId="0E9B675F" w14:textId="77777777" w:rsidR="0011135A" w:rsidRPr="00E407A8" w:rsidRDefault="0011135A" w:rsidP="0011135A">
      <w:pPr>
        <w:pStyle w:val="Nadpis4"/>
        <w:tabs>
          <w:tab w:val="left" w:pos="567"/>
        </w:tabs>
        <w:ind w:left="0"/>
        <w:jc w:val="both"/>
        <w:rPr>
          <w:rFonts w:ascii="Arial Narrow" w:hAnsi="Arial Narrow"/>
          <w:lang w:val="sk-SK"/>
        </w:rPr>
      </w:pPr>
    </w:p>
    <w:p w14:paraId="7255C4C1" w14:textId="77777777" w:rsidR="00F0342A" w:rsidRPr="00E407A8" w:rsidRDefault="000900CD" w:rsidP="00C551F5">
      <w:pPr>
        <w:pStyle w:val="Nadpis4"/>
        <w:numPr>
          <w:ilvl w:val="0"/>
          <w:numId w:val="1"/>
        </w:numPr>
        <w:spacing w:before="1"/>
        <w:ind w:left="567" w:hanging="567"/>
        <w:jc w:val="both"/>
        <w:rPr>
          <w:rFonts w:ascii="Arial Narrow" w:hAnsi="Arial Narrow"/>
          <w:color w:val="7030A0"/>
          <w:lang w:val="sk-SK"/>
        </w:rPr>
      </w:pPr>
      <w:r w:rsidRPr="00E407A8">
        <w:rPr>
          <w:rFonts w:ascii="Arial Narrow" w:hAnsi="Arial Narrow"/>
          <w:lang w:val="sk-SK"/>
        </w:rPr>
        <w:t xml:space="preserve">Názov </w:t>
      </w:r>
      <w:r w:rsidR="00105A07" w:rsidRPr="00E407A8">
        <w:rPr>
          <w:rFonts w:ascii="Arial Narrow" w:hAnsi="Arial Narrow"/>
          <w:lang w:val="sk-SK"/>
        </w:rPr>
        <w:t xml:space="preserve">zadávanej konkrétnej </w:t>
      </w:r>
      <w:r w:rsidRPr="00E407A8">
        <w:rPr>
          <w:rFonts w:ascii="Arial Narrow" w:hAnsi="Arial Narrow"/>
          <w:lang w:val="sk-SK"/>
        </w:rPr>
        <w:t>zákazky</w:t>
      </w:r>
      <w:r w:rsidR="00F0342A" w:rsidRPr="00E407A8">
        <w:rPr>
          <w:rFonts w:ascii="Arial Narrow" w:hAnsi="Arial Narrow"/>
          <w:lang w:val="sk-SK"/>
        </w:rPr>
        <w:t>:</w:t>
      </w:r>
    </w:p>
    <w:p w14:paraId="17437939" w14:textId="79419913" w:rsidR="00105A07" w:rsidRPr="00236D59" w:rsidRDefault="00F0342A" w:rsidP="00F0342A">
      <w:pPr>
        <w:pStyle w:val="Nadpis4"/>
        <w:spacing w:before="1"/>
        <w:ind w:left="567"/>
        <w:jc w:val="both"/>
        <w:rPr>
          <w:rFonts w:ascii="Arial Narrow" w:hAnsi="Arial Narrow"/>
          <w:b w:val="0"/>
          <w:bCs w:val="0"/>
          <w:lang w:val="sk-SK"/>
        </w:rPr>
      </w:pPr>
      <w:r w:rsidRPr="00E407A8">
        <w:rPr>
          <w:rFonts w:ascii="Arial Narrow" w:hAnsi="Arial Narrow"/>
          <w:b w:val="0"/>
          <w:bCs w:val="0"/>
          <w:lang w:val="sk-SK"/>
        </w:rPr>
        <w:t>„</w:t>
      </w:r>
      <w:r w:rsidR="00AA0AF2" w:rsidRPr="00AA0AF2">
        <w:rPr>
          <w:rFonts w:ascii="Arial Narrow" w:hAnsi="Arial Narrow"/>
          <w:b w:val="0"/>
          <w:bCs w:val="0"/>
          <w:i/>
          <w:iCs/>
          <w:lang w:val="sk-SK"/>
        </w:rPr>
        <w:t xml:space="preserve">Zabezpečenie dodávky a distribúcie elektriny pre </w:t>
      </w:r>
      <w:r w:rsidR="0096456F">
        <w:rPr>
          <w:rFonts w:ascii="Arial Narrow" w:hAnsi="Arial Narrow"/>
          <w:b w:val="0"/>
          <w:bCs w:val="0"/>
          <w:i/>
          <w:iCs/>
          <w:lang w:val="sk-SK"/>
        </w:rPr>
        <w:t>potreby AOMVSR, a.s.</w:t>
      </w:r>
      <w:r w:rsidR="007E0E35">
        <w:rPr>
          <w:rFonts w:ascii="Arial Narrow" w:hAnsi="Arial Narrow"/>
          <w:b w:val="0"/>
          <w:bCs w:val="0"/>
          <w:i/>
          <w:iCs/>
          <w:lang w:val="sk-SK"/>
        </w:rPr>
        <w:t>,</w:t>
      </w:r>
      <w:r w:rsidR="00AA0AF2" w:rsidRPr="00AA0AF2">
        <w:rPr>
          <w:rFonts w:ascii="Arial Narrow" w:hAnsi="Arial Narrow"/>
          <w:b w:val="0"/>
          <w:bCs w:val="0"/>
          <w:i/>
          <w:iCs/>
          <w:lang w:val="sk-SK"/>
        </w:rPr>
        <w:t xml:space="preserve"> </w:t>
      </w:r>
      <w:r w:rsidR="0096456F">
        <w:rPr>
          <w:rFonts w:ascii="Arial Narrow" w:hAnsi="Arial Narrow"/>
          <w:b w:val="0"/>
          <w:bCs w:val="0"/>
          <w:i/>
          <w:iCs/>
          <w:lang w:val="sk-SK"/>
        </w:rPr>
        <w:t>prevádzka Banská Bystrica</w:t>
      </w:r>
      <w:r w:rsidR="007E0E35">
        <w:rPr>
          <w:rFonts w:ascii="Arial Narrow" w:hAnsi="Arial Narrow"/>
          <w:b w:val="0"/>
          <w:bCs w:val="0"/>
          <w:i/>
          <w:iCs/>
          <w:lang w:val="sk-SK"/>
        </w:rPr>
        <w:t>,</w:t>
      </w:r>
      <w:r w:rsidR="00AA0AF2" w:rsidRPr="00AA0AF2">
        <w:rPr>
          <w:rFonts w:ascii="Arial Narrow" w:hAnsi="Arial Narrow"/>
          <w:b w:val="0"/>
          <w:bCs w:val="0"/>
          <w:i/>
          <w:iCs/>
          <w:lang w:val="sk-SK"/>
        </w:rPr>
        <w:t xml:space="preserve"> na rok 2025</w:t>
      </w:r>
      <w:r w:rsidRPr="00E407A8">
        <w:rPr>
          <w:rFonts w:ascii="Arial Narrow" w:hAnsi="Arial Narrow"/>
          <w:b w:val="0"/>
          <w:bCs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019F3104" w14:textId="10D8EF37" w:rsidR="00811E8E" w:rsidRPr="00E407A8" w:rsidRDefault="00811E8E" w:rsidP="001F1D49">
      <w:pPr>
        <w:pStyle w:val="Nadpis4"/>
        <w:spacing w:before="120"/>
        <w:ind w:left="567"/>
        <w:jc w:val="both"/>
        <w:rPr>
          <w:rFonts w:ascii="Arial Narrow" w:hAnsi="Arial Narrow"/>
          <w:b w:val="0"/>
          <w:lang w:val="sk-SK"/>
        </w:rPr>
      </w:pPr>
      <w:r w:rsidRPr="00E407A8">
        <w:rPr>
          <w:rFonts w:ascii="Arial Narrow" w:hAnsi="Arial Narrow"/>
          <w:b w:val="0"/>
          <w:lang w:val="sk-SK"/>
        </w:rPr>
        <w:lastRenderedPageBreak/>
        <w:t xml:space="preserve">Rozsah predmetu konkrétnej zákazky, </w:t>
      </w:r>
      <w:proofErr w:type="spellStart"/>
      <w:r w:rsidRPr="00E407A8">
        <w:rPr>
          <w:rFonts w:ascii="Arial Narrow" w:hAnsi="Arial Narrow"/>
          <w:b w:val="0"/>
          <w:lang w:val="sk-SK"/>
        </w:rPr>
        <w:t>t.j</w:t>
      </w:r>
      <w:proofErr w:type="spellEnd"/>
      <w:r w:rsidRPr="00E407A8">
        <w:rPr>
          <w:rFonts w:ascii="Arial Narrow" w:hAnsi="Arial Narrow"/>
          <w:b w:val="0"/>
          <w:lang w:val="sk-SK"/>
        </w:rPr>
        <w:t xml:space="preserve">.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5D77C7F7" w14:textId="4E92DE83" w:rsidR="00811E8E" w:rsidRPr="00E407A8" w:rsidRDefault="00811E8E" w:rsidP="001F1D49">
      <w:pPr>
        <w:pStyle w:val="Nadpis4"/>
        <w:spacing w:before="120"/>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1" w:name="OLE_LINK75"/>
      <w:r w:rsidR="00A71D9E" w:rsidRPr="00E407A8">
        <w:rPr>
          <w:rFonts w:ascii="Arial Narrow" w:hAnsi="Arial Narrow"/>
          <w:b w:val="0"/>
          <w:lang w:val="sk-SK"/>
        </w:rPr>
        <w:t>dodávke elektriny, zabezpečení distribúcie elektriny a prevzatí zodpovednosti za odchýlku</w:t>
      </w:r>
      <w:bookmarkEnd w:id="1"/>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3653B880" w14:textId="77777777" w:rsidR="00EE246C" w:rsidRPr="00E407A8" w:rsidRDefault="006015CF" w:rsidP="001F1D49">
      <w:pPr>
        <w:pStyle w:val="Nadpis4"/>
        <w:spacing w:before="120"/>
        <w:ind w:left="567"/>
        <w:jc w:val="both"/>
        <w:rPr>
          <w:rFonts w:ascii="Arial Narrow" w:hAnsi="Arial Narrow"/>
          <w:b w:val="0"/>
          <w:lang w:val="sk-SK"/>
        </w:rPr>
      </w:pPr>
      <w:r w:rsidRPr="00E407A8">
        <w:rPr>
          <w:rFonts w:ascii="Arial Narrow" w:hAnsi="Arial Narrow"/>
          <w:b w:val="0"/>
          <w:lang w:val="sk-SK"/>
        </w:rPr>
        <w:t xml:space="preserve">Dovoľujeme si upozorniť, že úspešný uchádzač </w:t>
      </w:r>
      <w:r w:rsidRPr="00236D59">
        <w:rPr>
          <w:rFonts w:ascii="Arial Narrow" w:hAnsi="Arial Narrow"/>
          <w:bCs w:val="0"/>
          <w:lang w:val="sk-SK"/>
        </w:rPr>
        <w:t>má možnosť v návrhu Zmluvy</w:t>
      </w:r>
      <w:r w:rsidR="00EE246C" w:rsidRPr="00E407A8">
        <w:rPr>
          <w:rFonts w:ascii="Arial Narrow" w:hAnsi="Arial Narrow"/>
          <w:b w:val="0"/>
          <w:lang w:val="sk-SK"/>
        </w:rPr>
        <w:t>:</w:t>
      </w:r>
    </w:p>
    <w:p w14:paraId="100BB3BC" w14:textId="037D2D57" w:rsidR="00EE246C" w:rsidRPr="00E407A8" w:rsidRDefault="00EE246C" w:rsidP="003F40F8">
      <w:pPr>
        <w:pStyle w:val="Nadpis4"/>
        <w:numPr>
          <w:ilvl w:val="0"/>
          <w:numId w:val="14"/>
        </w:numPr>
        <w:spacing w:before="120"/>
        <w:ind w:left="1281" w:hanging="357"/>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aktúr (povolené zmeny sa týkajú </w:t>
      </w:r>
      <w:r w:rsidR="008E3015" w:rsidRPr="00E407A8">
        <w:rPr>
          <w:rFonts w:ascii="Arial Narrow" w:hAnsi="Arial Narrow"/>
          <w:b w:val="0"/>
          <w:lang w:val="sk-SK"/>
        </w:rPr>
        <w:t>napr. spôsobu platieb Preddavkov</w:t>
      </w:r>
      <w:r w:rsidR="00A753C2" w:rsidRPr="00E407A8">
        <w:rPr>
          <w:rFonts w:ascii="Arial Narrow" w:hAnsi="Arial Narrow"/>
          <w:b w:val="0"/>
          <w:lang w:val="sk-SK"/>
        </w:rPr>
        <w:t xml:space="preserve">, </w:t>
      </w:r>
      <w:proofErr w:type="spellStart"/>
      <w:r w:rsidR="00A753C2" w:rsidRPr="00E407A8">
        <w:rPr>
          <w:rFonts w:ascii="Arial Narrow" w:hAnsi="Arial Narrow"/>
          <w:b w:val="0"/>
          <w:lang w:val="sk-SK"/>
        </w:rPr>
        <w:t>t.j</w:t>
      </w:r>
      <w:proofErr w:type="spellEnd"/>
      <w:r w:rsidR="00A753C2" w:rsidRPr="00E407A8">
        <w:rPr>
          <w:rFonts w:ascii="Arial Narrow" w:hAnsi="Arial Narrow"/>
          <w:b w:val="0"/>
          <w:lang w:val="sk-SK"/>
        </w:rPr>
        <w:t xml:space="preserve">. frekvencii aktualizácie výšky preddavkov (mesačne alebo len pri výraznej zmene cien na trhu), platieb na základe navrhnutých zálohových faktúr alebo na základe dohody fixnou sumou, spôsobu výpočtu Preddavkov, ktorý môže byť naviazaný na ceny iných ako navrhnutých referenčných období a cien, </w:t>
      </w:r>
      <w:proofErr w:type="spellStart"/>
      <w:r w:rsidR="00A753C2" w:rsidRPr="00E407A8">
        <w:rPr>
          <w:rFonts w:ascii="Arial Narrow" w:hAnsi="Arial Narrow"/>
          <w:b w:val="0"/>
          <w:lang w:val="sk-SK"/>
        </w:rPr>
        <w:t>atď</w:t>
      </w:r>
      <w:proofErr w:type="spellEnd"/>
      <w:r w:rsidR="00A753C2" w:rsidRPr="00E407A8">
        <w:rPr>
          <w:rFonts w:ascii="Arial Narrow" w:hAnsi="Arial Narrow"/>
          <w:b w:val="0"/>
          <w:lang w:val="sk-SK"/>
        </w:rPr>
        <w:t>).</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6932F55C" w:rsidR="00347F71" w:rsidRPr="00E407A8" w:rsidRDefault="0096456F" w:rsidP="00BD4B20">
      <w:pPr>
        <w:pStyle w:val="Nadpis4"/>
        <w:ind w:left="567"/>
        <w:jc w:val="both"/>
        <w:rPr>
          <w:rFonts w:ascii="Arial Narrow" w:hAnsi="Arial Narrow"/>
          <w:b w:val="0"/>
          <w:lang w:val="sk-SK"/>
        </w:rPr>
      </w:pPr>
      <w:r>
        <w:rPr>
          <w:rFonts w:ascii="Arial Narrow" w:hAnsi="Arial Narrow"/>
          <w:b w:val="0"/>
          <w:lang w:val="sk-SK"/>
        </w:rPr>
        <w:t>18 988,50 Eur bez DPH</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11E985DE"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vlastných finančných prostriedkov </w:t>
      </w:r>
      <w:r w:rsidR="0096456F">
        <w:rPr>
          <w:rFonts w:ascii="Arial Narrow" w:hAnsi="Arial Narrow"/>
          <w:b w:val="0"/>
          <w:bCs w:val="0"/>
          <w:lang w:val="sk-SK"/>
        </w:rPr>
        <w:t>AOMVSR, a.s.</w:t>
      </w:r>
      <w:r w:rsidR="007E0E35">
        <w:rPr>
          <w:rFonts w:ascii="Arial Narrow" w:hAnsi="Arial Narrow"/>
          <w:b w:val="0"/>
          <w:bCs w:val="0"/>
          <w:lang w:val="sk-SK"/>
        </w:rPr>
        <w:t>,</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2"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2"/>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 xml:space="preserve">kazky </w:t>
      </w:r>
      <w:r w:rsidR="00F95BDB" w:rsidRPr="00236D59">
        <w:rPr>
          <w:rFonts w:ascii="Arial Narrow" w:hAnsi="Arial Narrow"/>
          <w:b/>
          <w:bCs/>
          <w:lang w:val="sk-SK"/>
        </w:rPr>
        <w:t>nepredkladá</w:t>
      </w:r>
      <w:r w:rsidR="00F95BDB" w:rsidRPr="00E407A8">
        <w:rPr>
          <w:rFonts w:ascii="Arial Narrow" w:hAnsi="Arial Narrow"/>
          <w:lang w:val="sk-SK"/>
        </w:rPr>
        <w:t xml:space="preserve">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F4CF7FB" w:rsidR="00B41F60" w:rsidRPr="00E407A8" w:rsidRDefault="0096456F" w:rsidP="003C0256">
      <w:pPr>
        <w:pStyle w:val="Nadpis4"/>
        <w:ind w:left="567"/>
        <w:rPr>
          <w:rFonts w:ascii="Arial Narrow" w:hAnsi="Arial Narrow"/>
          <w:b w:val="0"/>
          <w:strike/>
          <w:lang w:val="sk-SK"/>
        </w:rPr>
      </w:pPr>
      <w:r>
        <w:rPr>
          <w:rFonts w:ascii="Arial Narrow" w:hAnsi="Arial Narrow"/>
          <w:b w:val="0"/>
          <w:bCs w:val="0"/>
          <w:lang w:val="sk-SK"/>
        </w:rPr>
        <w:t xml:space="preserve">AOMVSR, a.s., </w:t>
      </w:r>
      <w:proofErr w:type="spellStart"/>
      <w:r>
        <w:rPr>
          <w:rFonts w:ascii="Arial Narrow" w:hAnsi="Arial Narrow"/>
          <w:b w:val="0"/>
          <w:bCs w:val="0"/>
          <w:lang w:val="sk-SK"/>
        </w:rPr>
        <w:t>Mičinská</w:t>
      </w:r>
      <w:proofErr w:type="spellEnd"/>
      <w:r>
        <w:rPr>
          <w:rFonts w:ascii="Arial Narrow" w:hAnsi="Arial Narrow"/>
          <w:b w:val="0"/>
          <w:bCs w:val="0"/>
          <w:lang w:val="sk-SK"/>
        </w:rPr>
        <w:t xml:space="preserve"> cesta 21, 974 86 Banská Bystrica</w:t>
      </w:r>
      <w:r w:rsidR="00B41F60" w:rsidRPr="00E407A8">
        <w:rPr>
          <w:rFonts w:ascii="Arial Narrow" w:hAnsi="Arial Narrow"/>
          <w:b w:val="0"/>
          <w:bCs w:val="0"/>
          <w:lang w:val="sk-SK"/>
        </w:rPr>
        <w:t>.</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5ADB738C" w14:textId="485A282A" w:rsidR="006015CF" w:rsidRPr="00E407A8" w:rsidRDefault="0072399A" w:rsidP="002A67EE">
      <w:pPr>
        <w:pStyle w:val="Zkladntext1"/>
        <w:spacing w:after="0" w:line="240" w:lineRule="auto"/>
        <w:ind w:left="567"/>
        <w:jc w:val="both"/>
        <w:rPr>
          <w:b/>
        </w:rPr>
      </w:pPr>
      <w:r w:rsidRPr="00E407A8">
        <w:t xml:space="preserve">od </w:t>
      </w:r>
      <w:r w:rsidR="00236D59">
        <w:rPr>
          <w:rFonts w:eastAsiaTheme="minorHAnsi"/>
          <w:color w:val="000000"/>
        </w:rPr>
        <w:t>01.01.2025 - 31.12.2025</w:t>
      </w:r>
      <w:r w:rsidR="00236D59" w:rsidRPr="00E407A8">
        <w:t xml:space="preserve"> </w:t>
      </w:r>
      <w:r w:rsidR="008F53F1" w:rsidRPr="00E407A8">
        <w:t>(12 mesiacov)</w:t>
      </w:r>
      <w:r w:rsidR="00FF078E">
        <w:rPr>
          <w:b/>
        </w:rPr>
        <w:t>.</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06077C54" w14:textId="31496222" w:rsidR="00113853" w:rsidRPr="00E407A8" w:rsidRDefault="00113853" w:rsidP="001F1D49">
      <w:pPr>
        <w:pStyle w:val="Nadpis4"/>
        <w:spacing w:before="120"/>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7FA636EE" w14:textId="141B0996" w:rsidR="00ED40B6" w:rsidRPr="00E407A8" w:rsidRDefault="000C774C" w:rsidP="001F1D49">
      <w:pPr>
        <w:pStyle w:val="Nadpis4"/>
        <w:spacing w:before="120"/>
        <w:ind w:left="567"/>
        <w:jc w:val="both"/>
        <w:rPr>
          <w:rFonts w:ascii="Arial Narrow" w:hAnsi="Arial Narrow"/>
          <w:b w:val="0"/>
          <w:lang w:val="sk-SK"/>
        </w:rPr>
      </w:pPr>
      <w:bookmarkStart w:id="3" w:name="_Hlk104465137"/>
      <w:r w:rsidRPr="00E407A8">
        <w:rPr>
          <w:rFonts w:ascii="Arial Narrow" w:hAnsi="Arial Narrow"/>
          <w:b w:val="0"/>
          <w:lang w:val="sk-SK"/>
        </w:rPr>
        <w:t>Ponuku je uchádzač povinný vyhotoviť v súlade s bodom 20 súťažných podkladov k predmetnému DNS</w:t>
      </w:r>
      <w:bookmarkEnd w:id="3"/>
      <w:r w:rsidRPr="00E407A8">
        <w:rPr>
          <w:rFonts w:ascii="Arial Narrow" w:hAnsi="Arial Narrow"/>
          <w:b w:val="0"/>
          <w:lang w:val="sk-SK"/>
        </w:rPr>
        <w:t>.</w:t>
      </w: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FF078E" w:rsidRDefault="000C774C" w:rsidP="00704851">
      <w:pPr>
        <w:ind w:right="393" w:firstLine="567"/>
        <w:jc w:val="both"/>
        <w:rPr>
          <w:rFonts w:ascii="Arial Narrow" w:hAnsi="Arial Narrow"/>
          <w:b/>
          <w:lang w:val="sk-SK"/>
        </w:rPr>
      </w:pPr>
      <w:r w:rsidRPr="003427ED">
        <w:rPr>
          <w:rFonts w:ascii="Arial Narrow" w:hAnsi="Arial Narrow"/>
          <w:b/>
          <w:lang w:val="sk-SK"/>
        </w:rPr>
        <w:t>Ponuka</w:t>
      </w:r>
      <w:r w:rsidRPr="00FF078E">
        <w:rPr>
          <w:rFonts w:ascii="Arial Narrow" w:hAnsi="Arial Narrow"/>
          <w:b/>
          <w:lang w:val="sk-SK"/>
        </w:rPr>
        <w:t xml:space="preserve"> uchádzača musí obsahovať:</w:t>
      </w:r>
    </w:p>
    <w:p w14:paraId="1D79176F" w14:textId="06380D7E" w:rsidR="003427ED" w:rsidRPr="00F16992" w:rsidRDefault="003427ED" w:rsidP="003F40F8">
      <w:pPr>
        <w:pStyle w:val="Odsekzoznamu"/>
        <w:numPr>
          <w:ilvl w:val="0"/>
          <w:numId w:val="2"/>
        </w:numPr>
        <w:spacing w:before="120"/>
        <w:ind w:left="851" w:hanging="284"/>
        <w:jc w:val="both"/>
        <w:rPr>
          <w:rFonts w:ascii="Arial Narrow" w:hAnsi="Arial Narrow"/>
          <w:u w:val="single"/>
          <w:lang w:val="sk-SK"/>
        </w:rPr>
      </w:pPr>
      <w:r w:rsidRPr="00F16992">
        <w:rPr>
          <w:rFonts w:ascii="Arial Narrow" w:hAnsi="Arial Narrow"/>
          <w:u w:val="single"/>
          <w:lang w:val="sk-SK"/>
        </w:rPr>
        <w:t xml:space="preserve">Návrh na plnenie kritéria na vyhodnotenie ponúk </w:t>
      </w:r>
      <w:r w:rsidRPr="00593F58">
        <w:rPr>
          <w:rFonts w:ascii="Arial Narrow" w:hAnsi="Arial Narrow"/>
          <w:u w:val="single"/>
          <w:lang w:val="sk-SK"/>
        </w:rPr>
        <w:t xml:space="preserve">podľa vzoru v prílohe č. </w:t>
      </w:r>
      <w:r>
        <w:rPr>
          <w:rFonts w:ascii="Arial Narrow" w:hAnsi="Arial Narrow"/>
          <w:u w:val="single"/>
          <w:lang w:val="sk-SK"/>
        </w:rPr>
        <w:t>4</w:t>
      </w:r>
      <w:r w:rsidRPr="00593F58">
        <w:rPr>
          <w:rFonts w:ascii="Arial Narrow" w:hAnsi="Arial Narrow"/>
          <w:u w:val="single"/>
          <w:lang w:val="sk-SK"/>
        </w:rPr>
        <w:t xml:space="preserve"> tejto Výzvy</w:t>
      </w:r>
      <w:r>
        <w:rPr>
          <w:rFonts w:ascii="Arial Narrow" w:hAnsi="Arial Narrow"/>
          <w:u w:val="single"/>
          <w:lang w:val="sk-SK"/>
        </w:rPr>
        <w:t>,</w:t>
      </w:r>
      <w:r w:rsidRPr="00F16992">
        <w:rPr>
          <w:rFonts w:ascii="Arial Narrow" w:hAnsi="Arial Narrow"/>
          <w:lang w:val="sk-SK"/>
        </w:rPr>
        <w:t xml:space="preserve"> </w:t>
      </w:r>
      <w:r w:rsidRPr="00593F58">
        <w:rPr>
          <w:rFonts w:ascii="Arial Narrow" w:hAnsi="Arial Narrow"/>
          <w:lang w:val="sk-SK"/>
        </w:rPr>
        <w:t xml:space="preserve">v ktorom </w:t>
      </w:r>
      <w:r w:rsidRPr="00593F58">
        <w:rPr>
          <w:rFonts w:ascii="Arial Narrow" w:hAnsi="Arial Narrow"/>
          <w:bCs/>
          <w:lang w:val="sk-SK"/>
        </w:rPr>
        <w:t xml:space="preserve">uchádzač predloží návrh ceny </w:t>
      </w:r>
      <w:r w:rsidRPr="003427ED">
        <w:rPr>
          <w:rFonts w:ascii="Arial Narrow" w:hAnsi="Arial Narrow"/>
          <w:b/>
          <w:lang w:val="sk-SK"/>
        </w:rPr>
        <w:t>za 1 MWh v EUR bez DPH</w:t>
      </w:r>
      <w:r w:rsidRPr="00593F58">
        <w:rPr>
          <w:rFonts w:ascii="Arial Narrow" w:hAnsi="Arial Narrow"/>
          <w:bCs/>
          <w:lang w:val="sk-SK"/>
        </w:rPr>
        <w:t xml:space="preserve">, ktorá je špecifikovaná v bode 1 Prílohy č. 3 Zmluvy ako </w:t>
      </w:r>
      <w:r w:rsidRPr="00593F58">
        <w:rPr>
          <w:rFonts w:ascii="Arial Narrow" w:hAnsi="Arial Narrow"/>
          <w:b/>
          <w:lang w:val="sk-SK"/>
        </w:rPr>
        <w:t xml:space="preserve">Cena za dodávku </w:t>
      </w:r>
      <w:r>
        <w:rPr>
          <w:rFonts w:ascii="Arial Narrow" w:hAnsi="Arial Narrow"/>
          <w:b/>
          <w:lang w:val="sk-SK"/>
        </w:rPr>
        <w:t>elektrickej energie</w:t>
      </w:r>
      <w:r w:rsidRPr="00593F58">
        <w:rPr>
          <w:rFonts w:ascii="Arial Narrow" w:hAnsi="Arial Narrow"/>
          <w:bCs/>
          <w:lang w:val="sk-SK"/>
        </w:rPr>
        <w:t xml:space="preserve">. </w:t>
      </w:r>
      <w:r w:rsidRPr="00226963">
        <w:rPr>
          <w:rFonts w:ascii="Arial Narrow" w:hAnsi="Arial Narrow"/>
          <w:bCs/>
          <w:lang w:val="sk-SK"/>
        </w:rPr>
        <w:t>Cena za dodávku elektrickej energie je jednou z viacerých zložiek ceny, ktorá je v Zmluve komplexne špecifikovaná v článku 4 a prílohe č. 3 k Zmluve. Návrh ceny úspešnej ponuky sa doplní do bodu 1 Prílohy č. 3  Zmluvy</w:t>
      </w:r>
    </w:p>
    <w:p w14:paraId="02123F10" w14:textId="2F6A4E8D" w:rsidR="003427ED" w:rsidRPr="003427ED" w:rsidRDefault="003427ED" w:rsidP="003F40F8">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p>
    <w:p w14:paraId="600B0253" w14:textId="77777777" w:rsidR="003427ED" w:rsidRPr="003427ED" w:rsidRDefault="003427ED" w:rsidP="003427ED">
      <w:pPr>
        <w:pStyle w:val="Odsekzoznamu"/>
        <w:rPr>
          <w:rFonts w:ascii="Arial Narrow" w:hAnsi="Arial Narrow"/>
          <w:u w:val="single"/>
          <w:lang w:val="sk-SK"/>
        </w:rPr>
      </w:pPr>
      <w:bookmarkStart w:id="4" w:name="_GoBack"/>
      <w:bookmarkEnd w:id="4"/>
    </w:p>
    <w:p w14:paraId="26BA9C4D" w14:textId="4027F9DF" w:rsidR="003427ED" w:rsidRDefault="003427ED" w:rsidP="003427ED">
      <w:pPr>
        <w:pStyle w:val="Odsekzoznamu"/>
        <w:numPr>
          <w:ilvl w:val="0"/>
          <w:numId w:val="2"/>
        </w:numPr>
        <w:ind w:left="851" w:hanging="284"/>
        <w:jc w:val="both"/>
        <w:rPr>
          <w:rFonts w:ascii="Arial Narrow" w:hAnsi="Arial Narrow"/>
          <w:lang w:val="sk-SK"/>
        </w:rPr>
      </w:pPr>
      <w:r w:rsidRPr="00226963">
        <w:rPr>
          <w:rFonts w:ascii="Arial Narrow" w:hAnsi="Arial Narrow"/>
          <w:u w:val="single"/>
          <w:lang w:val="sk-SK"/>
        </w:rPr>
        <w:t>Doklad, že uchádzač je</w:t>
      </w:r>
      <w:r w:rsidRPr="003427ED">
        <w:rPr>
          <w:rFonts w:ascii="Arial Narrow" w:hAnsi="Arial Narrow"/>
          <w:lang w:val="sk-SK"/>
        </w:rPr>
        <w:t xml:space="preserve"> </w:t>
      </w:r>
      <w:r w:rsidRPr="003427ED">
        <w:rPr>
          <w:rFonts w:ascii="Arial Narrow" w:hAnsi="Arial Narrow"/>
          <w:u w:val="single"/>
          <w:lang w:val="sk-SK"/>
        </w:rPr>
        <w:t>subjektom zúčtovania odchýlky účastníka trhu</w:t>
      </w:r>
      <w:r w:rsidRPr="003427ED">
        <w:rPr>
          <w:rFonts w:ascii="Arial Narrow" w:hAnsi="Arial Narrow"/>
          <w:lang w:val="sk-SK"/>
        </w:rPr>
        <w:t xml:space="preserve"> v zmysle platného </w:t>
      </w:r>
      <w:r w:rsidRPr="00226963">
        <w:rPr>
          <w:rFonts w:ascii="Arial Narrow" w:hAnsi="Arial Narrow"/>
          <w:lang w:val="sk-SK"/>
        </w:rPr>
        <w:t>zákona</w:t>
      </w:r>
      <w:r w:rsidRPr="003427ED">
        <w:rPr>
          <w:rFonts w:ascii="Arial Narrow" w:hAnsi="Arial Narrow"/>
          <w:lang w:val="sk-SK"/>
        </w:rPr>
        <w:t xml:space="preserve"> </w:t>
      </w:r>
      <w:r w:rsidR="00226963" w:rsidRPr="00226963">
        <w:rPr>
          <w:rFonts w:ascii="Arial Narrow" w:hAnsi="Arial Narrow"/>
          <w:lang w:val="sk-SK"/>
        </w:rPr>
        <w:t>o energetike č. 251/2012 Z. z.</w:t>
      </w:r>
      <w:r w:rsidRPr="003427ED">
        <w:rPr>
          <w:rFonts w:ascii="Arial Narrow" w:hAnsi="Arial Narrow"/>
          <w:lang w:val="sk-SK"/>
        </w:rPr>
        <w:t xml:space="preserve"> a o zmene niektorých zákonov v znení neskorších predpisov</w:t>
      </w:r>
    </w:p>
    <w:p w14:paraId="60483DED" w14:textId="36437235" w:rsidR="003427ED" w:rsidRPr="003427ED" w:rsidRDefault="003427ED" w:rsidP="00C814F5">
      <w:pPr>
        <w:pStyle w:val="Odsekzoznamu"/>
        <w:numPr>
          <w:ilvl w:val="0"/>
          <w:numId w:val="2"/>
        </w:numPr>
        <w:spacing w:before="120"/>
        <w:ind w:left="851" w:hanging="284"/>
        <w:jc w:val="both"/>
        <w:rPr>
          <w:rFonts w:ascii="Arial Narrow" w:hAnsi="Arial Narrow"/>
          <w:lang w:val="sk-SK"/>
        </w:rPr>
      </w:pPr>
      <w:r w:rsidRPr="003427ED">
        <w:rPr>
          <w:rFonts w:ascii="Arial Narrow" w:hAnsi="Arial Narrow"/>
          <w:u w:val="single"/>
          <w:lang w:val="sk-SK"/>
        </w:rPr>
        <w:lastRenderedPageBreak/>
        <w:t>Rozhodnutie o pridelení EIC kódu</w:t>
      </w:r>
      <w:r w:rsidRPr="003427ED">
        <w:rPr>
          <w:rFonts w:ascii="Arial Narrow" w:hAnsi="Arial Narrow"/>
          <w:lang w:val="sk-SK"/>
        </w:rPr>
        <w:t xml:space="preserve"> a </w:t>
      </w:r>
      <w:r w:rsidRPr="003427ED">
        <w:rPr>
          <w:rFonts w:ascii="Arial Narrow" w:hAnsi="Arial Narrow"/>
          <w:u w:val="single"/>
          <w:lang w:val="sk-SK"/>
        </w:rPr>
        <w:t xml:space="preserve">čestné vyhlásenie o tom, že má uzatvorenú zmluvu so </w:t>
      </w:r>
      <w:proofErr w:type="spellStart"/>
      <w:r w:rsidRPr="003427ED">
        <w:rPr>
          <w:rFonts w:ascii="Arial Narrow" w:hAnsi="Arial Narrow"/>
          <w:u w:val="single"/>
          <w:lang w:val="sk-SK"/>
        </w:rPr>
        <w:t>zúčtovateľom</w:t>
      </w:r>
      <w:proofErr w:type="spellEnd"/>
      <w:r w:rsidRPr="003427ED">
        <w:rPr>
          <w:rFonts w:ascii="Arial Narrow" w:hAnsi="Arial Narrow"/>
          <w:u w:val="single"/>
          <w:lang w:val="sk-SK"/>
        </w:rPr>
        <w:t xml:space="preserve"> odchýlok, s uvedením zmluvného partnera, jeho identifikačných a kontaktných údajov, čísla zmluvy a dátumu jej uzatvorenia</w:t>
      </w:r>
      <w:r>
        <w:rPr>
          <w:rFonts w:ascii="Arial Narrow" w:hAnsi="Arial Narrow"/>
          <w:u w:val="single"/>
          <w:lang w:val="sk-SK"/>
        </w:rPr>
        <w:t xml:space="preserve"> </w:t>
      </w:r>
    </w:p>
    <w:p w14:paraId="3FCDD4A3" w14:textId="2E75C58A" w:rsidR="003427ED" w:rsidRPr="0065284D" w:rsidRDefault="003427ED" w:rsidP="00C814F5">
      <w:pPr>
        <w:pStyle w:val="Odsekzoznamu"/>
        <w:numPr>
          <w:ilvl w:val="0"/>
          <w:numId w:val="2"/>
        </w:numPr>
        <w:spacing w:before="120"/>
        <w:ind w:left="851" w:hanging="284"/>
        <w:jc w:val="both"/>
        <w:rPr>
          <w:rFonts w:ascii="Arial Narrow" w:hAnsi="Arial Narrow"/>
          <w:u w:val="single"/>
          <w:lang w:val="sk-SK"/>
        </w:rPr>
      </w:pPr>
      <w:r w:rsidRPr="0065284D">
        <w:rPr>
          <w:rFonts w:ascii="Arial Narrow" w:hAnsi="Arial Narrow"/>
          <w:u w:val="single"/>
          <w:lang w:val="sk-SK"/>
        </w:rPr>
        <w:t xml:space="preserve">Doklad o tom, že má v distribučnej sieti SR (ZSE - Distribúcia, a. s., SSE - Distribúcia, a. s., Východoslovenská - distribučná, a. s.) vytvorenú bilančnú skupinu. </w:t>
      </w:r>
      <w:r w:rsidR="0065284D" w:rsidRPr="0065284D">
        <w:rPr>
          <w:rFonts w:ascii="Arial Narrow" w:hAnsi="Arial Narrow"/>
          <w:u w:val="single"/>
          <w:lang w:val="sk-SK"/>
        </w:rPr>
        <w:t>Č</w:t>
      </w:r>
      <w:r w:rsidRPr="0065284D">
        <w:rPr>
          <w:rFonts w:ascii="Arial Narrow" w:hAnsi="Arial Narrow"/>
          <w:u w:val="single"/>
          <w:lang w:val="sk-SK"/>
        </w:rPr>
        <w:t>estné vyhlásenie o uzatvorení rámcovej distribučnej zmluvy s uvedením jej čísla a dátumu uzatvorenia</w:t>
      </w:r>
      <w:r w:rsidR="0065284D" w:rsidRPr="0065284D">
        <w:rPr>
          <w:rFonts w:ascii="Arial Narrow" w:hAnsi="Arial Narrow"/>
          <w:u w:val="single"/>
          <w:lang w:val="sk-SK"/>
        </w:rPr>
        <w:t>.</w:t>
      </w:r>
    </w:p>
    <w:p w14:paraId="4787EFE7" w14:textId="77777777" w:rsidR="003427ED" w:rsidRPr="00593F58" w:rsidRDefault="003427ED" w:rsidP="00C814F5">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50B400B" w14:textId="77777777" w:rsidR="003427ED" w:rsidRPr="00593F58" w:rsidRDefault="003427ED" w:rsidP="003427ED">
      <w:pPr>
        <w:pStyle w:val="Odsekzoznamu"/>
        <w:ind w:left="567" w:right="393" w:firstLine="0"/>
        <w:jc w:val="both"/>
        <w:rPr>
          <w:rFonts w:ascii="Arial Narrow" w:hAnsi="Arial Narrow"/>
          <w:lang w:val="sk-SK"/>
        </w:rPr>
      </w:pPr>
    </w:p>
    <w:p w14:paraId="5BA4B8A4" w14:textId="77777777" w:rsidR="003427ED" w:rsidRPr="00593F58" w:rsidRDefault="003427ED" w:rsidP="003427ED">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0DAA1A75" w:rsidR="00E648B7" w:rsidRPr="00E407A8" w:rsidRDefault="00E648B7"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5" w:name="_Hlk104467247"/>
      <w:bookmarkStart w:id="6"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5"/>
      <w:r w:rsidR="0053271D" w:rsidRPr="00E407A8">
        <w:rPr>
          <w:rFonts w:ascii="Arial Narrow" w:hAnsi="Arial Narrow"/>
          <w:b w:val="0"/>
          <w:lang w:val="sk-SK"/>
        </w:rPr>
        <w:t>.</w:t>
      </w:r>
    </w:p>
    <w:bookmarkEnd w:id="6"/>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65284D">
        <w:rPr>
          <w:rFonts w:ascii="Arial Narrow" w:hAnsi="Arial Narrow"/>
          <w:lang w:val="sk-SK"/>
        </w:rPr>
        <w:t>Kritérium</w:t>
      </w:r>
      <w:r w:rsidRPr="00E407A8">
        <w:rPr>
          <w:rFonts w:ascii="Arial Narrow" w:hAnsi="Arial Narrow"/>
          <w:lang w:val="sk-SK"/>
        </w:rPr>
        <w:t xml:space="preserve">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2A18E9C" w14:textId="2CEC5661" w:rsidR="003535BF" w:rsidRDefault="0065284D" w:rsidP="001310E6">
      <w:pPr>
        <w:pStyle w:val="Nadpis4"/>
        <w:ind w:left="567"/>
        <w:jc w:val="center"/>
        <w:rPr>
          <w:rFonts w:ascii="Arial Narrow" w:hAnsi="Arial Narrow"/>
          <w:bCs w:val="0"/>
          <w:i/>
          <w:iCs/>
          <w:u w:val="single"/>
          <w:lang w:val="sk-SK"/>
        </w:rPr>
      </w:pPr>
      <w:r w:rsidRPr="001310E6">
        <w:rPr>
          <w:rFonts w:ascii="Arial Narrow" w:hAnsi="Arial Narrow"/>
          <w:bCs w:val="0"/>
          <w:i/>
          <w:iCs/>
          <w:u w:val="single"/>
          <w:lang w:val="sk-SK"/>
        </w:rPr>
        <w:t>Najnižšia Cena za dodávku elektrickej energie za 1 MWh v EUR bez DPH.</w:t>
      </w:r>
    </w:p>
    <w:p w14:paraId="01BA9086" w14:textId="77777777" w:rsidR="001310E6" w:rsidRPr="001310E6" w:rsidRDefault="001310E6" w:rsidP="001310E6">
      <w:pPr>
        <w:pStyle w:val="Nadpis4"/>
        <w:ind w:left="567"/>
        <w:jc w:val="center"/>
        <w:rPr>
          <w:rFonts w:ascii="Arial Narrow" w:hAnsi="Arial Narrow"/>
          <w:bCs w:val="0"/>
          <w:i/>
          <w:iCs/>
          <w:u w:val="single"/>
          <w:lang w:val="sk-SK"/>
        </w:rPr>
      </w:pPr>
    </w:p>
    <w:p w14:paraId="23234FDC" w14:textId="70327613"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5AE8989C" w14:textId="28336D1E" w:rsidR="003535BF" w:rsidRPr="00E407A8" w:rsidRDefault="003535BF" w:rsidP="003535BF">
      <w:pPr>
        <w:pStyle w:val="Nadpis4"/>
        <w:ind w:left="567"/>
        <w:jc w:val="both"/>
        <w:rPr>
          <w:rFonts w:ascii="Arial Narrow" w:hAnsi="Arial Narrow"/>
          <w:b w:val="0"/>
          <w:lang w:val="sk-SK"/>
        </w:rPr>
      </w:pPr>
    </w:p>
    <w:p w14:paraId="7257AB2F" w14:textId="0CBEE7E6"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204BA614" w14:textId="2EABF12C" w:rsidR="003F5A9F" w:rsidRPr="00E407A8" w:rsidRDefault="003535BF" w:rsidP="00B728EC">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w:t>
      </w:r>
      <w:r w:rsidR="00730F88" w:rsidRPr="00730F88">
        <w:rPr>
          <w:rFonts w:ascii="Arial Narrow" w:hAnsi="Arial Narrow"/>
          <w:b w:val="0"/>
          <w:lang w:val="sk-SK"/>
        </w:rPr>
        <w:t>s najnižšou cenou za 1 MWh</w:t>
      </w:r>
      <w:r w:rsidR="00730F88">
        <w:rPr>
          <w:rFonts w:ascii="Arial Narrow" w:hAnsi="Arial Narrow"/>
          <w:b w:val="0"/>
          <w:lang w:val="sk-SK"/>
        </w:rPr>
        <w:t xml:space="preserve"> </w:t>
      </w:r>
      <w:r w:rsidRPr="00E407A8">
        <w:rPr>
          <w:rFonts w:ascii="Arial Narrow" w:hAnsi="Arial Narrow"/>
          <w:b w:val="0"/>
          <w:lang w:val="sk-SK"/>
        </w:rPr>
        <w:t xml:space="preserve">za prvú, ponuku s druhou </w:t>
      </w:r>
      <w:r w:rsidR="003F6F6B" w:rsidRPr="00E407A8">
        <w:rPr>
          <w:rFonts w:ascii="Arial Narrow" w:hAnsi="Arial Narrow"/>
          <w:b w:val="0"/>
          <w:lang w:val="sk-SK"/>
        </w:rPr>
        <w:t xml:space="preserve">najnižšou </w:t>
      </w:r>
      <w:r w:rsidR="00730F88" w:rsidRPr="00730F88">
        <w:rPr>
          <w:rFonts w:ascii="Arial Narrow" w:hAnsi="Arial Narrow"/>
          <w:b w:val="0"/>
          <w:lang w:val="sk-SK"/>
        </w:rPr>
        <w:t>cenou za 1 MWh</w:t>
      </w:r>
      <w:r w:rsidR="00730F88">
        <w:rPr>
          <w:rFonts w:ascii="Arial Narrow" w:hAnsi="Arial Narrow"/>
          <w:b w:val="0"/>
          <w:lang w:val="sk-SK"/>
        </w:rPr>
        <w:t xml:space="preserve"> </w:t>
      </w:r>
      <w:r w:rsidRPr="00E407A8">
        <w:rPr>
          <w:rFonts w:ascii="Arial Narrow" w:hAnsi="Arial Narrow"/>
          <w:b w:val="0"/>
          <w:lang w:val="sk-SK"/>
        </w:rPr>
        <w:t xml:space="preserve">za druhú, ponuku s treťou najnižšou </w:t>
      </w:r>
      <w:r w:rsidR="00730F88" w:rsidRPr="00730F88">
        <w:rPr>
          <w:rFonts w:ascii="Arial Narrow" w:hAnsi="Arial Narrow"/>
          <w:b w:val="0"/>
          <w:lang w:val="sk-SK"/>
        </w:rPr>
        <w:t>cenou za 1 MWh</w:t>
      </w:r>
      <w:r w:rsidR="00730F88">
        <w:rPr>
          <w:rFonts w:ascii="Arial Narrow" w:hAnsi="Arial Narrow"/>
          <w:b w:val="0"/>
          <w:lang w:val="sk-SK"/>
        </w:rPr>
        <w:t xml:space="preserve"> </w:t>
      </w:r>
      <w:r w:rsidRPr="00E407A8">
        <w:rPr>
          <w:rFonts w:ascii="Arial Narrow" w:hAnsi="Arial Narrow"/>
          <w:b w:val="0"/>
          <w:lang w:val="sk-SK"/>
        </w:rPr>
        <w:t>za tretiu, atď. Ponuku uchádzača, ktorú elektronický prostriedok JOSEPHINE automatizovane vyhodnotil podľa predmetného kritéria za prvú</w:t>
      </w:r>
      <w:r w:rsidR="00237205" w:rsidRPr="00E407A8">
        <w:rPr>
          <w:rFonts w:ascii="Arial Narrow" w:hAnsi="Arial Narrow"/>
          <w:b w:val="0"/>
          <w:lang w:val="sk-SK"/>
        </w:rPr>
        <w:t xml:space="preserve"> (ďalej ako „</w:t>
      </w:r>
      <w:r w:rsidR="005D55BE" w:rsidRPr="00E407A8">
        <w:rPr>
          <w:rFonts w:ascii="Arial Narrow" w:hAnsi="Arial Narrow"/>
          <w:bCs w:val="0"/>
          <w:lang w:val="sk-SK"/>
        </w:rPr>
        <w:t>N</w:t>
      </w:r>
      <w:r w:rsidR="00237205" w:rsidRPr="00E407A8">
        <w:rPr>
          <w:rFonts w:ascii="Arial Narrow" w:hAnsi="Arial Narrow"/>
          <w:bCs w:val="0"/>
          <w:lang w:val="sk-SK"/>
        </w:rPr>
        <w:t>ajnižš</w:t>
      </w:r>
      <w:r w:rsidR="005D55BE" w:rsidRPr="00E407A8">
        <w:rPr>
          <w:rFonts w:ascii="Arial Narrow" w:hAnsi="Arial Narrow"/>
          <w:bCs w:val="0"/>
          <w:lang w:val="sk-SK"/>
        </w:rPr>
        <w:t>ia</w:t>
      </w:r>
      <w:r w:rsidR="00237205" w:rsidRPr="00E407A8">
        <w:rPr>
          <w:rFonts w:ascii="Arial Narrow" w:hAnsi="Arial Narrow"/>
          <w:bCs w:val="0"/>
          <w:lang w:val="sk-SK"/>
        </w:rPr>
        <w:t xml:space="preserve"> </w:t>
      </w:r>
      <w:r w:rsidR="005D55BE" w:rsidRPr="00E407A8">
        <w:rPr>
          <w:rFonts w:ascii="Arial Narrow" w:hAnsi="Arial Narrow"/>
          <w:bCs w:val="0"/>
          <w:lang w:val="sk-SK"/>
        </w:rPr>
        <w:t>ponuka</w:t>
      </w:r>
      <w:r w:rsidR="00237205" w:rsidRPr="00E407A8">
        <w:rPr>
          <w:rFonts w:ascii="Arial Narrow" w:hAnsi="Arial Narrow"/>
          <w:b w:val="0"/>
          <w:lang w:val="sk-SK"/>
        </w:rPr>
        <w:t>“)</w:t>
      </w:r>
      <w:r w:rsidRPr="00E407A8">
        <w:rPr>
          <w:rFonts w:ascii="Arial Narrow" w:hAnsi="Arial Narrow"/>
          <w:b w:val="0"/>
          <w:lang w:val="sk-SK"/>
        </w:rPr>
        <w:t xml:space="preserve">, </w:t>
      </w:r>
      <w:proofErr w:type="spellStart"/>
      <w:r w:rsidRPr="00E407A8">
        <w:rPr>
          <w:rFonts w:ascii="Arial Narrow" w:hAnsi="Arial Narrow"/>
          <w:b w:val="0"/>
          <w:lang w:val="sk-SK"/>
        </w:rPr>
        <w:t>t.j</w:t>
      </w:r>
      <w:proofErr w:type="spellEnd"/>
      <w:r w:rsidRPr="00E407A8">
        <w:rPr>
          <w:rFonts w:ascii="Arial Narrow" w:hAnsi="Arial Narrow"/>
          <w:b w:val="0"/>
          <w:lang w:val="sk-SK"/>
        </w:rPr>
        <w:t>. úspešnú ponuku, odporučí komisia na vyhodnotenie ponúk, verejnému obstarávateľovi prijať.</w:t>
      </w:r>
    </w:p>
    <w:p w14:paraId="55F6CB45" w14:textId="0668789C" w:rsidR="003F5A9F" w:rsidRPr="00E407A8" w:rsidRDefault="003F5A9F" w:rsidP="001F1D49">
      <w:pPr>
        <w:pStyle w:val="Nadpis4"/>
        <w:spacing w:before="120"/>
        <w:ind w:left="567"/>
        <w:jc w:val="both"/>
        <w:rPr>
          <w:rFonts w:ascii="Arial Narrow" w:hAnsi="Arial Narrow"/>
          <w:b w:val="0"/>
          <w:lang w:val="sk-SK"/>
        </w:rPr>
      </w:pPr>
      <w:bookmarkStart w:id="7"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7"/>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513E0B0E"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43CC5A69" w14:textId="695599AF" w:rsidR="003F5A9F" w:rsidRPr="00E407A8" w:rsidRDefault="003F5A9F" w:rsidP="001F1D49">
      <w:pPr>
        <w:pStyle w:val="Nadpis4"/>
        <w:spacing w:before="120"/>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68660EC" w14:textId="594C3AA7" w:rsidR="003F5A9F" w:rsidRPr="00E407A8" w:rsidRDefault="00E6576F"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ýsledok tohto verejného obstarávania bude oznámený </w:t>
      </w:r>
      <w:r w:rsidR="00FC7C44">
        <w:rPr>
          <w:rFonts w:ascii="Arial Narrow" w:hAnsi="Arial Narrow"/>
          <w:b w:val="0"/>
          <w:lang w:val="sk-SK"/>
        </w:rPr>
        <w:t>čo najskôr po</w:t>
      </w:r>
      <w:r w:rsidRPr="00E407A8">
        <w:rPr>
          <w:rFonts w:ascii="Arial Narrow" w:hAnsi="Arial Narrow"/>
          <w:b w:val="0"/>
          <w:lang w:val="sk-SK"/>
        </w:rPr>
        <w:t xml:space="preserve"> uplynut</w:t>
      </w:r>
      <w:r w:rsidR="00FC7C44">
        <w:rPr>
          <w:rFonts w:ascii="Arial Narrow" w:hAnsi="Arial Narrow"/>
          <w:b w:val="0"/>
          <w:lang w:val="sk-SK"/>
        </w:rPr>
        <w:t>í</w:t>
      </w:r>
      <w:r w:rsidRPr="00E407A8">
        <w:rPr>
          <w:rFonts w:ascii="Arial Narrow" w:hAnsi="Arial Narrow"/>
          <w:b w:val="0"/>
          <w:lang w:val="sk-SK"/>
        </w:rPr>
        <w:t xml:space="preserve">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8"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 xml:space="preserve">sa </w:t>
      </w:r>
      <w:r w:rsidRPr="00FC7C44">
        <w:rPr>
          <w:rFonts w:ascii="Arial Narrow" w:hAnsi="Arial Narrow"/>
          <w:bCs w:val="0"/>
          <w:lang w:val="sk-SK"/>
        </w:rPr>
        <w:t>nevyžaduje</w:t>
      </w:r>
      <w:bookmarkEnd w:id="8"/>
      <w:r w:rsidRPr="00E407A8">
        <w:rPr>
          <w:rFonts w:ascii="Arial Narrow" w:hAnsi="Arial Narrow"/>
          <w:b w:val="0"/>
          <w:lang w:val="sk-SK"/>
        </w:rPr>
        <w:t xml:space="preserve">. </w:t>
      </w:r>
    </w:p>
    <w:p w14:paraId="3ACBB3AF" w14:textId="7A5F28D1"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503A83B0" w14:textId="2E9D7B00" w:rsidR="005871DB" w:rsidRPr="00E407A8" w:rsidRDefault="005871DB" w:rsidP="00C814F5">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60005D20" w14:textId="0C884C8B"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284AF7DD" w14:textId="228C0644" w:rsidR="00353459" w:rsidRPr="00E407A8" w:rsidRDefault="00353459" w:rsidP="003F40F8">
      <w:pPr>
        <w:pStyle w:val="Nadpis4"/>
        <w:spacing w:before="120"/>
        <w:ind w:left="567"/>
        <w:jc w:val="both"/>
        <w:rPr>
          <w:rFonts w:ascii="Arial Narrow" w:hAnsi="Arial Narrow"/>
          <w:b w:val="0"/>
          <w:lang w:val="sk-SK"/>
        </w:rPr>
      </w:pPr>
      <w:r w:rsidRPr="00E407A8">
        <w:rPr>
          <w:rFonts w:ascii="Arial Narrow" w:hAnsi="Arial Narrow"/>
          <w:b w:val="0"/>
          <w:lang w:val="sk-SK"/>
        </w:rPr>
        <w:lastRenderedPageBreak/>
        <w:t>Verejný obstarávateľ si dovoľuje upozorniť uchádzačov, aby pri príprave ponúk a v priebehu verejného obstarávania dbali na povinnosti vyplývajúce z Nariadenia GDPR a zo Zákona o ochrane osobných údajov.</w:t>
      </w:r>
    </w:p>
    <w:p w14:paraId="0186CF63" w14:textId="5748EE26" w:rsidR="00D04850" w:rsidRPr="00E407A8" w:rsidRDefault="003F5A9F"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w:t>
      </w:r>
      <w:r w:rsidR="006F42A0" w:rsidRPr="00FC7C44">
        <w:rPr>
          <w:rFonts w:ascii="Arial Narrow" w:hAnsi="Arial Narrow"/>
          <w:bCs w:val="0"/>
          <w:lang w:val="sk-SK"/>
        </w:rPr>
        <w:t>zoznam subdodávateľov</w:t>
      </w:r>
      <w:r w:rsidR="006F42A0" w:rsidRPr="00E407A8">
        <w:rPr>
          <w:rFonts w:ascii="Arial Narrow" w:hAnsi="Arial Narrow"/>
          <w:b w:val="0"/>
          <w:lang w:val="sk-SK"/>
        </w:rPr>
        <w:t xml:space="preserve">,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79D80153" w14:textId="77777777" w:rsidR="00D04850" w:rsidRPr="00E407A8" w:rsidRDefault="00A71139" w:rsidP="003F40F8">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obstarávateľ neuzavrie zmluvu s uchádzačom, ktorý má povinnosť zapisovať sa do </w:t>
      </w:r>
      <w:r w:rsidRPr="00FC7C44">
        <w:rPr>
          <w:rFonts w:ascii="Arial Narrow" w:hAnsi="Arial Narrow"/>
          <w:bCs w:val="0"/>
          <w:lang w:val="sk-SK"/>
        </w:rPr>
        <w:t>registra partnerov verejného sektora</w:t>
      </w:r>
      <w:r w:rsidRPr="00E407A8">
        <w:rPr>
          <w:rFonts w:ascii="Arial Narrow" w:hAnsi="Arial Narrow"/>
          <w:b w:val="0"/>
          <w:lang w:val="sk-SK"/>
        </w:rPr>
        <w:t xml:space="preserve">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02FD3720" w14:textId="007AE5F4" w:rsidR="000832DC" w:rsidRPr="00E407A8" w:rsidRDefault="00A71139" w:rsidP="003F40F8">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F03062D" w14:textId="77777777" w:rsidR="00584760" w:rsidRPr="00E407A8" w:rsidRDefault="00584760" w:rsidP="00584760">
      <w:pPr>
        <w:pStyle w:val="Nadpis4"/>
        <w:ind w:left="4815" w:firstLine="141"/>
        <w:jc w:val="both"/>
        <w:rPr>
          <w:rFonts w:ascii="Arial Narrow" w:hAnsi="Arial Narrow"/>
          <w:b w:val="0"/>
          <w:lang w:val="sk-SK"/>
        </w:rPr>
      </w:pPr>
    </w:p>
    <w:p w14:paraId="5F8AEEC2" w14:textId="34416126" w:rsidR="003566AE" w:rsidRPr="00E407A8" w:rsidRDefault="00DC52CC" w:rsidP="00821351">
      <w:pPr>
        <w:pStyle w:val="Zkladntext"/>
        <w:ind w:left="567"/>
        <w:rPr>
          <w:rFonts w:ascii="Arial Narrow" w:hAnsi="Arial Narrow"/>
          <w:b/>
          <w:lang w:val="sk-SK"/>
        </w:rPr>
      </w:pPr>
      <w:r w:rsidRPr="00E407A8">
        <w:rPr>
          <w:rFonts w:ascii="Arial Narrow" w:hAnsi="Arial Narrow"/>
          <w:b/>
          <w:lang w:val="sk-SK"/>
        </w:rPr>
        <w:t>Prílohy</w:t>
      </w:r>
      <w:r w:rsidR="00011BCD" w:rsidRPr="00E407A8">
        <w:rPr>
          <w:rFonts w:ascii="Arial Narrow" w:hAnsi="Arial Narrow"/>
          <w:b/>
          <w:lang w:val="sk-SK"/>
        </w:rPr>
        <w:t>:</w:t>
      </w:r>
    </w:p>
    <w:p w14:paraId="4A4A71E8" w14:textId="725679FB" w:rsidR="002537F9" w:rsidRPr="00E407A8" w:rsidRDefault="007719E8" w:rsidP="00821351">
      <w:pPr>
        <w:pStyle w:val="Zkladntext"/>
        <w:ind w:left="567"/>
        <w:rPr>
          <w:rFonts w:ascii="Arial Narrow" w:hAnsi="Arial Narrow"/>
          <w:lang w:val="sk-SK"/>
        </w:rPr>
      </w:pPr>
      <w:r w:rsidRPr="00E407A8">
        <w:rPr>
          <w:rFonts w:ascii="Arial Narrow" w:hAnsi="Arial Narrow"/>
          <w:lang w:val="sk-SK"/>
        </w:rPr>
        <w:t>Príloha č. 1 Opis predmetu zákazky</w:t>
      </w:r>
    </w:p>
    <w:p w14:paraId="586B5161" w14:textId="7704606D" w:rsidR="00811E8E" w:rsidRPr="00E407A8" w:rsidRDefault="00811E8E" w:rsidP="00811E8E">
      <w:pPr>
        <w:pStyle w:val="Zkladntext"/>
        <w:ind w:left="567"/>
        <w:rPr>
          <w:rFonts w:ascii="Arial Narrow" w:hAnsi="Arial Narrow"/>
          <w:lang w:val="sk-SK"/>
        </w:rPr>
      </w:pPr>
      <w:r w:rsidRPr="00E407A8">
        <w:rPr>
          <w:rFonts w:ascii="Arial Narrow" w:hAnsi="Arial Narrow"/>
          <w:lang w:val="sk-SK"/>
        </w:rPr>
        <w:t>Príloha č. 2 Zoznam odberných miest a predpokladaný objem odberu</w:t>
      </w:r>
    </w:p>
    <w:p w14:paraId="32B4BF07" w14:textId="470A73AC"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3</w:t>
      </w:r>
      <w:r w:rsidRPr="00E407A8">
        <w:rPr>
          <w:rFonts w:ascii="Arial Narrow" w:hAnsi="Arial Narrow"/>
          <w:lang w:val="sk-SK"/>
        </w:rPr>
        <w:t xml:space="preserve"> Návrh zmluvy o dodávke </w:t>
      </w:r>
      <w:r w:rsidR="000A0DAA" w:rsidRPr="00E407A8">
        <w:rPr>
          <w:rFonts w:ascii="Arial Narrow" w:hAnsi="Arial Narrow"/>
          <w:lang w:val="sk-SK"/>
        </w:rPr>
        <w:t>elektriny</w:t>
      </w:r>
    </w:p>
    <w:p w14:paraId="19A43390" w14:textId="0E18C715"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4</w:t>
      </w:r>
      <w:r w:rsidRPr="00E407A8">
        <w:rPr>
          <w:rFonts w:ascii="Arial Narrow" w:hAnsi="Arial Narrow"/>
          <w:lang w:val="sk-SK"/>
        </w:rPr>
        <w:t xml:space="preserve"> Návrh na plnenie kritéria</w:t>
      </w:r>
      <w:r w:rsidR="00811E8E" w:rsidRPr="00E407A8">
        <w:rPr>
          <w:rFonts w:ascii="Arial Narrow" w:hAnsi="Arial Narrow"/>
          <w:lang w:val="sk-SK"/>
        </w:rPr>
        <w:t xml:space="preserve"> na vyhodnotenie ponúk</w:t>
      </w:r>
    </w:p>
    <w:p w14:paraId="1E0F11E9" w14:textId="73B6D75E" w:rsidR="00E77A77" w:rsidRPr="00303815" w:rsidRDefault="007719E8" w:rsidP="00736C3E">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5</w:t>
      </w:r>
      <w:r w:rsidRPr="00E407A8">
        <w:rPr>
          <w:rFonts w:ascii="Arial Narrow" w:hAnsi="Arial Narrow"/>
          <w:lang w:val="sk-SK"/>
        </w:rPr>
        <w:t xml:space="preserve"> Čestné vyhlásenie</w:t>
      </w:r>
      <w:r w:rsidR="00811E8E" w:rsidRPr="00E407A8">
        <w:rPr>
          <w:rFonts w:ascii="Arial Narrow" w:hAnsi="Arial Narrow"/>
          <w:lang w:val="sk-SK"/>
        </w:rPr>
        <w:t xml:space="preserve"> uchádzača</w:t>
      </w:r>
    </w:p>
    <w:sectPr w:rsidR="00E77A77" w:rsidRPr="00303815" w:rsidSect="006D0490">
      <w:headerReference w:type="default" r:id="rId15"/>
      <w:foot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2E16A" w14:textId="77777777" w:rsidR="001A6EDA" w:rsidRDefault="001A6EDA" w:rsidP="00BA4743">
      <w:r>
        <w:separator/>
      </w:r>
    </w:p>
  </w:endnote>
  <w:endnote w:type="continuationSeparator" w:id="0">
    <w:p w14:paraId="7681648F" w14:textId="77777777" w:rsidR="001A6EDA" w:rsidRDefault="001A6EDA" w:rsidP="00BA4743">
      <w:r>
        <w:continuationSeparator/>
      </w:r>
    </w:p>
  </w:endnote>
  <w:endnote w:type="continuationNotice" w:id="1">
    <w:p w14:paraId="3F8558D0" w14:textId="77777777" w:rsidR="001A6EDA" w:rsidRDefault="001A6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8EB90" w14:textId="77777777" w:rsidR="001A6EDA" w:rsidRDefault="001A6EDA" w:rsidP="00BA4743">
      <w:r>
        <w:separator/>
      </w:r>
    </w:p>
  </w:footnote>
  <w:footnote w:type="continuationSeparator" w:id="0">
    <w:p w14:paraId="757C79BE" w14:textId="77777777" w:rsidR="001A6EDA" w:rsidRDefault="001A6EDA" w:rsidP="00BA4743">
      <w:r>
        <w:continuationSeparator/>
      </w:r>
    </w:p>
  </w:footnote>
  <w:footnote w:type="continuationNotice" w:id="1">
    <w:p w14:paraId="0D2F441C" w14:textId="77777777" w:rsidR="001A6EDA" w:rsidRDefault="001A6ED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 w:numId="15">
    <w:abstractNumId w:val="1"/>
    <w:lvlOverride w:ilvl="0">
      <w:startOverride w:val="1"/>
    </w:lvlOverride>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4D88"/>
    <w:rsid w:val="00006211"/>
    <w:rsid w:val="000109E4"/>
    <w:rsid w:val="00011BCD"/>
    <w:rsid w:val="00012532"/>
    <w:rsid w:val="00017CE2"/>
    <w:rsid w:val="00020D7B"/>
    <w:rsid w:val="00027671"/>
    <w:rsid w:val="0003567D"/>
    <w:rsid w:val="00055C19"/>
    <w:rsid w:val="00064724"/>
    <w:rsid w:val="00065123"/>
    <w:rsid w:val="00070ED5"/>
    <w:rsid w:val="00077276"/>
    <w:rsid w:val="00077496"/>
    <w:rsid w:val="000832DC"/>
    <w:rsid w:val="000900CD"/>
    <w:rsid w:val="00091DD2"/>
    <w:rsid w:val="000A0DAA"/>
    <w:rsid w:val="000A734B"/>
    <w:rsid w:val="000B463D"/>
    <w:rsid w:val="000B52EA"/>
    <w:rsid w:val="000C0919"/>
    <w:rsid w:val="000C3852"/>
    <w:rsid w:val="000C38F0"/>
    <w:rsid w:val="000C494C"/>
    <w:rsid w:val="000C61B4"/>
    <w:rsid w:val="000C774C"/>
    <w:rsid w:val="000D4DEA"/>
    <w:rsid w:val="000E7ABE"/>
    <w:rsid w:val="000F02B2"/>
    <w:rsid w:val="000F513D"/>
    <w:rsid w:val="000F6C94"/>
    <w:rsid w:val="001004EF"/>
    <w:rsid w:val="00105A07"/>
    <w:rsid w:val="0011135A"/>
    <w:rsid w:val="00113853"/>
    <w:rsid w:val="001310E6"/>
    <w:rsid w:val="00151414"/>
    <w:rsid w:val="001537E5"/>
    <w:rsid w:val="00160048"/>
    <w:rsid w:val="001774D8"/>
    <w:rsid w:val="001A6EDA"/>
    <w:rsid w:val="001A760C"/>
    <w:rsid w:val="001A7E7B"/>
    <w:rsid w:val="001B2021"/>
    <w:rsid w:val="001B33DC"/>
    <w:rsid w:val="001B36D8"/>
    <w:rsid w:val="001B62E7"/>
    <w:rsid w:val="001B6404"/>
    <w:rsid w:val="001E2062"/>
    <w:rsid w:val="001E3C42"/>
    <w:rsid w:val="001F0BEE"/>
    <w:rsid w:val="001F1D49"/>
    <w:rsid w:val="001F4AEC"/>
    <w:rsid w:val="0020520C"/>
    <w:rsid w:val="002167BE"/>
    <w:rsid w:val="00223784"/>
    <w:rsid w:val="00226963"/>
    <w:rsid w:val="00236D59"/>
    <w:rsid w:val="00237205"/>
    <w:rsid w:val="00245041"/>
    <w:rsid w:val="002537F9"/>
    <w:rsid w:val="002639BD"/>
    <w:rsid w:val="00267287"/>
    <w:rsid w:val="00267EEF"/>
    <w:rsid w:val="00294C09"/>
    <w:rsid w:val="002951D2"/>
    <w:rsid w:val="002A44D5"/>
    <w:rsid w:val="002A5989"/>
    <w:rsid w:val="002A67EE"/>
    <w:rsid w:val="002B1420"/>
    <w:rsid w:val="002B2E0B"/>
    <w:rsid w:val="002B3B8A"/>
    <w:rsid w:val="002B5E88"/>
    <w:rsid w:val="002C21D4"/>
    <w:rsid w:val="002C2EE3"/>
    <w:rsid w:val="002D0E50"/>
    <w:rsid w:val="002D514A"/>
    <w:rsid w:val="002D60FF"/>
    <w:rsid w:val="002D7ABF"/>
    <w:rsid w:val="002E6D40"/>
    <w:rsid w:val="00303815"/>
    <w:rsid w:val="00306033"/>
    <w:rsid w:val="003216F7"/>
    <w:rsid w:val="00323D32"/>
    <w:rsid w:val="003427ED"/>
    <w:rsid w:val="00344852"/>
    <w:rsid w:val="00344FE5"/>
    <w:rsid w:val="00347355"/>
    <w:rsid w:val="00347F71"/>
    <w:rsid w:val="00350FAB"/>
    <w:rsid w:val="00353459"/>
    <w:rsid w:val="003535BF"/>
    <w:rsid w:val="00353E4C"/>
    <w:rsid w:val="003566AE"/>
    <w:rsid w:val="0037446F"/>
    <w:rsid w:val="003775F7"/>
    <w:rsid w:val="00395436"/>
    <w:rsid w:val="003A0168"/>
    <w:rsid w:val="003B0944"/>
    <w:rsid w:val="003B2BDC"/>
    <w:rsid w:val="003B3590"/>
    <w:rsid w:val="003B68F9"/>
    <w:rsid w:val="003C0256"/>
    <w:rsid w:val="003C219F"/>
    <w:rsid w:val="003D18D0"/>
    <w:rsid w:val="003F40F8"/>
    <w:rsid w:val="003F5A9F"/>
    <w:rsid w:val="003F6F6B"/>
    <w:rsid w:val="00401397"/>
    <w:rsid w:val="0040554F"/>
    <w:rsid w:val="004101B1"/>
    <w:rsid w:val="00414B10"/>
    <w:rsid w:val="004168D2"/>
    <w:rsid w:val="00430B90"/>
    <w:rsid w:val="00432D96"/>
    <w:rsid w:val="00443693"/>
    <w:rsid w:val="00444494"/>
    <w:rsid w:val="0045027B"/>
    <w:rsid w:val="00451C29"/>
    <w:rsid w:val="004545DC"/>
    <w:rsid w:val="004550CA"/>
    <w:rsid w:val="00460767"/>
    <w:rsid w:val="00470866"/>
    <w:rsid w:val="00471E12"/>
    <w:rsid w:val="00474214"/>
    <w:rsid w:val="004A2B2A"/>
    <w:rsid w:val="004A4EF5"/>
    <w:rsid w:val="004A7434"/>
    <w:rsid w:val="004B789D"/>
    <w:rsid w:val="004E5139"/>
    <w:rsid w:val="004E66E4"/>
    <w:rsid w:val="004F3CE1"/>
    <w:rsid w:val="004F5C81"/>
    <w:rsid w:val="004F7A11"/>
    <w:rsid w:val="005069B1"/>
    <w:rsid w:val="00515E34"/>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A07"/>
    <w:rsid w:val="00614D93"/>
    <w:rsid w:val="00616312"/>
    <w:rsid w:val="00621F0F"/>
    <w:rsid w:val="006227EA"/>
    <w:rsid w:val="006247C7"/>
    <w:rsid w:val="006302B0"/>
    <w:rsid w:val="006362F9"/>
    <w:rsid w:val="00645921"/>
    <w:rsid w:val="006515AC"/>
    <w:rsid w:val="0065284D"/>
    <w:rsid w:val="006540FF"/>
    <w:rsid w:val="00656214"/>
    <w:rsid w:val="006625C2"/>
    <w:rsid w:val="00663CC3"/>
    <w:rsid w:val="00663F0C"/>
    <w:rsid w:val="00666D91"/>
    <w:rsid w:val="00671858"/>
    <w:rsid w:val="00676566"/>
    <w:rsid w:val="00681CF7"/>
    <w:rsid w:val="00686D3D"/>
    <w:rsid w:val="006A44D4"/>
    <w:rsid w:val="006B0A9B"/>
    <w:rsid w:val="006C2808"/>
    <w:rsid w:val="006D0490"/>
    <w:rsid w:val="006D1B2F"/>
    <w:rsid w:val="006D6C23"/>
    <w:rsid w:val="006D6E98"/>
    <w:rsid w:val="006E2FE7"/>
    <w:rsid w:val="006E3ED4"/>
    <w:rsid w:val="006F42A0"/>
    <w:rsid w:val="00704851"/>
    <w:rsid w:val="00715FC6"/>
    <w:rsid w:val="0072399A"/>
    <w:rsid w:val="007244B4"/>
    <w:rsid w:val="00730F88"/>
    <w:rsid w:val="0073297C"/>
    <w:rsid w:val="00736C3E"/>
    <w:rsid w:val="00745036"/>
    <w:rsid w:val="007719E8"/>
    <w:rsid w:val="0077648F"/>
    <w:rsid w:val="007A2D02"/>
    <w:rsid w:val="007A7B4F"/>
    <w:rsid w:val="007B4C01"/>
    <w:rsid w:val="007B65F9"/>
    <w:rsid w:val="007C05F8"/>
    <w:rsid w:val="007C4A77"/>
    <w:rsid w:val="007D03DF"/>
    <w:rsid w:val="007E0E35"/>
    <w:rsid w:val="007F178A"/>
    <w:rsid w:val="00806237"/>
    <w:rsid w:val="00811E8E"/>
    <w:rsid w:val="00815772"/>
    <w:rsid w:val="00815784"/>
    <w:rsid w:val="00817565"/>
    <w:rsid w:val="00821351"/>
    <w:rsid w:val="00826D49"/>
    <w:rsid w:val="00832420"/>
    <w:rsid w:val="00832656"/>
    <w:rsid w:val="0084577C"/>
    <w:rsid w:val="0085070C"/>
    <w:rsid w:val="00856A12"/>
    <w:rsid w:val="00862394"/>
    <w:rsid w:val="00863F7F"/>
    <w:rsid w:val="0086453F"/>
    <w:rsid w:val="0088218E"/>
    <w:rsid w:val="00887F3F"/>
    <w:rsid w:val="008B4171"/>
    <w:rsid w:val="008B4E25"/>
    <w:rsid w:val="008C0F91"/>
    <w:rsid w:val="008C31CD"/>
    <w:rsid w:val="008C5E7C"/>
    <w:rsid w:val="008C72B4"/>
    <w:rsid w:val="008D3E06"/>
    <w:rsid w:val="008E3015"/>
    <w:rsid w:val="008E3B3E"/>
    <w:rsid w:val="008E72C7"/>
    <w:rsid w:val="008E7AD9"/>
    <w:rsid w:val="008F53F1"/>
    <w:rsid w:val="008F74A7"/>
    <w:rsid w:val="0091133A"/>
    <w:rsid w:val="009117E0"/>
    <w:rsid w:val="00915AA5"/>
    <w:rsid w:val="009169BC"/>
    <w:rsid w:val="0092109E"/>
    <w:rsid w:val="00922020"/>
    <w:rsid w:val="00923992"/>
    <w:rsid w:val="00933255"/>
    <w:rsid w:val="009419A7"/>
    <w:rsid w:val="009439DE"/>
    <w:rsid w:val="00954308"/>
    <w:rsid w:val="00954C07"/>
    <w:rsid w:val="00955EF6"/>
    <w:rsid w:val="00956F21"/>
    <w:rsid w:val="00960269"/>
    <w:rsid w:val="0096456F"/>
    <w:rsid w:val="00987632"/>
    <w:rsid w:val="009A18F8"/>
    <w:rsid w:val="009A1F73"/>
    <w:rsid w:val="009A52BB"/>
    <w:rsid w:val="009A6355"/>
    <w:rsid w:val="009B0C71"/>
    <w:rsid w:val="009B5598"/>
    <w:rsid w:val="009C0B40"/>
    <w:rsid w:val="009D1C04"/>
    <w:rsid w:val="009D3B3C"/>
    <w:rsid w:val="009D6693"/>
    <w:rsid w:val="009E0493"/>
    <w:rsid w:val="009E522C"/>
    <w:rsid w:val="009F0574"/>
    <w:rsid w:val="00A0085F"/>
    <w:rsid w:val="00A009B0"/>
    <w:rsid w:val="00A06F17"/>
    <w:rsid w:val="00A20B84"/>
    <w:rsid w:val="00A25440"/>
    <w:rsid w:val="00A25ECC"/>
    <w:rsid w:val="00A35671"/>
    <w:rsid w:val="00A35A7A"/>
    <w:rsid w:val="00A37844"/>
    <w:rsid w:val="00A41B6B"/>
    <w:rsid w:val="00A42594"/>
    <w:rsid w:val="00A629A5"/>
    <w:rsid w:val="00A65186"/>
    <w:rsid w:val="00A71139"/>
    <w:rsid w:val="00A71D9E"/>
    <w:rsid w:val="00A7324B"/>
    <w:rsid w:val="00A73FDA"/>
    <w:rsid w:val="00A753C2"/>
    <w:rsid w:val="00A83AAF"/>
    <w:rsid w:val="00A91BC9"/>
    <w:rsid w:val="00A91EEF"/>
    <w:rsid w:val="00A9701D"/>
    <w:rsid w:val="00AA02EE"/>
    <w:rsid w:val="00AA0AF2"/>
    <w:rsid w:val="00AA132F"/>
    <w:rsid w:val="00AA42B1"/>
    <w:rsid w:val="00AB1650"/>
    <w:rsid w:val="00AC31BF"/>
    <w:rsid w:val="00AD3E20"/>
    <w:rsid w:val="00AD4020"/>
    <w:rsid w:val="00AD502A"/>
    <w:rsid w:val="00AF08CB"/>
    <w:rsid w:val="00AF2682"/>
    <w:rsid w:val="00B11605"/>
    <w:rsid w:val="00B2109E"/>
    <w:rsid w:val="00B24D6C"/>
    <w:rsid w:val="00B34845"/>
    <w:rsid w:val="00B35858"/>
    <w:rsid w:val="00B41F60"/>
    <w:rsid w:val="00B50CA9"/>
    <w:rsid w:val="00B52FED"/>
    <w:rsid w:val="00B55391"/>
    <w:rsid w:val="00B579A1"/>
    <w:rsid w:val="00B66E44"/>
    <w:rsid w:val="00B728EC"/>
    <w:rsid w:val="00B72D97"/>
    <w:rsid w:val="00B770E4"/>
    <w:rsid w:val="00B805ED"/>
    <w:rsid w:val="00B915B7"/>
    <w:rsid w:val="00B938E8"/>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768E"/>
    <w:rsid w:val="00C72BA1"/>
    <w:rsid w:val="00C732D6"/>
    <w:rsid w:val="00C73639"/>
    <w:rsid w:val="00C80655"/>
    <w:rsid w:val="00C814F5"/>
    <w:rsid w:val="00C83CED"/>
    <w:rsid w:val="00C95496"/>
    <w:rsid w:val="00C9766C"/>
    <w:rsid w:val="00CC5557"/>
    <w:rsid w:val="00CD106F"/>
    <w:rsid w:val="00CD4FCD"/>
    <w:rsid w:val="00CE6EE7"/>
    <w:rsid w:val="00D04850"/>
    <w:rsid w:val="00D07D2C"/>
    <w:rsid w:val="00D24690"/>
    <w:rsid w:val="00D2701E"/>
    <w:rsid w:val="00D3639D"/>
    <w:rsid w:val="00D370F9"/>
    <w:rsid w:val="00D43142"/>
    <w:rsid w:val="00D525B6"/>
    <w:rsid w:val="00D56551"/>
    <w:rsid w:val="00D579BC"/>
    <w:rsid w:val="00D661A0"/>
    <w:rsid w:val="00D66C3C"/>
    <w:rsid w:val="00D91E63"/>
    <w:rsid w:val="00DA0F93"/>
    <w:rsid w:val="00DA58A0"/>
    <w:rsid w:val="00DA787F"/>
    <w:rsid w:val="00DB1125"/>
    <w:rsid w:val="00DB26FA"/>
    <w:rsid w:val="00DC4606"/>
    <w:rsid w:val="00DC52CC"/>
    <w:rsid w:val="00DC7A5F"/>
    <w:rsid w:val="00DD165D"/>
    <w:rsid w:val="00DD769A"/>
    <w:rsid w:val="00DE0C57"/>
    <w:rsid w:val="00DF293E"/>
    <w:rsid w:val="00E043F0"/>
    <w:rsid w:val="00E139DF"/>
    <w:rsid w:val="00E3324A"/>
    <w:rsid w:val="00E34288"/>
    <w:rsid w:val="00E36A27"/>
    <w:rsid w:val="00E407A8"/>
    <w:rsid w:val="00E45610"/>
    <w:rsid w:val="00E57325"/>
    <w:rsid w:val="00E612B8"/>
    <w:rsid w:val="00E628B8"/>
    <w:rsid w:val="00E648B7"/>
    <w:rsid w:val="00E6576F"/>
    <w:rsid w:val="00E73E29"/>
    <w:rsid w:val="00E77A77"/>
    <w:rsid w:val="00E975D6"/>
    <w:rsid w:val="00EB5519"/>
    <w:rsid w:val="00EC0421"/>
    <w:rsid w:val="00ED1361"/>
    <w:rsid w:val="00ED40B6"/>
    <w:rsid w:val="00EE20A8"/>
    <w:rsid w:val="00EE246C"/>
    <w:rsid w:val="00EE716C"/>
    <w:rsid w:val="00F01551"/>
    <w:rsid w:val="00F0342A"/>
    <w:rsid w:val="00F06AF6"/>
    <w:rsid w:val="00F10A1C"/>
    <w:rsid w:val="00F11110"/>
    <w:rsid w:val="00F131D6"/>
    <w:rsid w:val="00F13565"/>
    <w:rsid w:val="00F14544"/>
    <w:rsid w:val="00F23941"/>
    <w:rsid w:val="00F23F05"/>
    <w:rsid w:val="00F359D2"/>
    <w:rsid w:val="00F35D9C"/>
    <w:rsid w:val="00F3786E"/>
    <w:rsid w:val="00F45A15"/>
    <w:rsid w:val="00F52502"/>
    <w:rsid w:val="00F52D47"/>
    <w:rsid w:val="00F53872"/>
    <w:rsid w:val="00F564A1"/>
    <w:rsid w:val="00F65F51"/>
    <w:rsid w:val="00F758B6"/>
    <w:rsid w:val="00F76885"/>
    <w:rsid w:val="00F92A7F"/>
    <w:rsid w:val="00F95BDB"/>
    <w:rsid w:val="00F97E56"/>
    <w:rsid w:val="00FA2D63"/>
    <w:rsid w:val="00FA4AF7"/>
    <w:rsid w:val="00FA5AE6"/>
    <w:rsid w:val="00FB4B90"/>
    <w:rsid w:val="00FC3234"/>
    <w:rsid w:val="00FC46CD"/>
    <w:rsid w:val="00FC7C44"/>
    <w:rsid w:val="00FD6230"/>
    <w:rsid w:val="00FF078E"/>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Bullet Number,lp1,lp11,List Paragraph11,Bullet 1,Use Case List Paragraph,Medium List 2 - Accent 41"/>
    <w:basedOn w:val="Normlny"/>
    <w:link w:val="OdsekzoznamuChar"/>
    <w:uiPriority w:val="34"/>
    <w:qFormat/>
    <w:rsid w:val="000900CD"/>
    <w:pPr>
      <w:ind w:left="1396" w:hanging="360"/>
    </w:pPr>
  </w:style>
  <w:style w:type="character" w:customStyle="1" w:styleId="OdsekzoznamuChar">
    <w:name w:val="Odsek zoznamu Char"/>
    <w:aliases w:val="body Char,Odsek zoznamu2 Char,Bullet Number Char,lp1 Char,lp11 Char,List Paragraph11 Char,Bullet 1 Char,Use Case List Paragraph Char,Medium List 2 - Accent 41 Char"/>
    <w:basedOn w:val="Predvolenpsmoodseku"/>
    <w:link w:val="Odsekzoznamu"/>
    <w:uiPriority w:val="34"/>
    <w:qFormat/>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 w:type="character" w:customStyle="1" w:styleId="UnresolvedMention">
    <w:name w:val="Unresolved Mention"/>
    <w:basedOn w:val="Predvolenpsmoodseku"/>
    <w:uiPriority w:val="99"/>
    <w:semiHidden/>
    <w:unhideWhenUsed/>
    <w:rsid w:val="00236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14824943">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12018484">
      <w:bodyDiv w:val="1"/>
      <w:marLeft w:val="0"/>
      <w:marRight w:val="0"/>
      <w:marTop w:val="0"/>
      <w:marBottom w:val="0"/>
      <w:divBdr>
        <w:top w:val="none" w:sz="0" w:space="0" w:color="auto"/>
        <w:left w:val="none" w:sz="0" w:space="0" w:color="auto"/>
        <w:bottom w:val="none" w:sz="0" w:space="0" w:color="auto"/>
        <w:right w:val="none" w:sz="0" w:space="0" w:color="auto"/>
      </w:divBdr>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28484805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29764940">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vo.gov.sk/vyhladavanie/vyhladavanie-zakaziek/oznamenia/434701?cHash=19685fd05f2b975e391764684d10033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osephine.proebiz.com/sk/tender/21754/summar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sephine.proebiz.com/sk/tender/60256/summary"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7074F8-B132-4B2F-81DD-4EF901C32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4</Pages>
  <Words>1634</Words>
  <Characters>9319</Characters>
  <Application>Microsoft Office Word</Application>
  <DocSecurity>0</DocSecurity>
  <Lines>77</Lines>
  <Paragraphs>2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Leokádia Mazureková</cp:lastModifiedBy>
  <cp:revision>15</cp:revision>
  <cp:lastPrinted>2023-06-05T11:42:00Z</cp:lastPrinted>
  <dcterms:created xsi:type="dcterms:W3CDTF">2024-09-17T11:56:00Z</dcterms:created>
  <dcterms:modified xsi:type="dcterms:W3CDTF">2024-10-1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